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91DA5" w14:textId="77777777" w:rsidR="006A5E91" w:rsidRDefault="006A5E91" w:rsidP="00B53CE4">
      <w:pPr>
        <w:spacing w:line="0" w:lineRule="atLeast"/>
        <w:jc w:val="both"/>
        <w:rPr>
          <w:rFonts w:ascii="Arial" w:eastAsia="Arial Narrow" w:hAnsi="Arial" w:cs="Arial"/>
          <w:b/>
        </w:rPr>
      </w:pPr>
    </w:p>
    <w:p w14:paraId="037C6DD7" w14:textId="4F0C057D" w:rsidR="00C83794" w:rsidRPr="00B53CE4" w:rsidRDefault="00C83794" w:rsidP="00C83794">
      <w:pPr>
        <w:spacing w:line="360" w:lineRule="auto"/>
        <w:jc w:val="center"/>
        <w:rPr>
          <w:rFonts w:ascii="Arial" w:hAnsi="Arial" w:cs="Arial"/>
          <w:b/>
          <w:noProof/>
          <w:spacing w:val="-2"/>
          <w:sz w:val="28"/>
          <w:szCs w:val="28"/>
        </w:rPr>
      </w:pPr>
      <w:r w:rsidRPr="00B53CE4">
        <w:rPr>
          <w:rFonts w:ascii="Arial" w:hAnsi="Arial" w:cs="Arial"/>
          <w:b/>
          <w:noProof/>
          <w:spacing w:val="-2"/>
          <w:sz w:val="28"/>
          <w:szCs w:val="28"/>
        </w:rPr>
        <w:t xml:space="preserve">ANEXO I </w:t>
      </w:r>
      <w:r w:rsidR="00C253D3">
        <w:rPr>
          <w:rFonts w:ascii="Arial" w:hAnsi="Arial" w:cs="Arial"/>
          <w:b/>
          <w:noProof/>
          <w:spacing w:val="-2"/>
          <w:sz w:val="28"/>
          <w:szCs w:val="28"/>
        </w:rPr>
        <w:t xml:space="preserve"> - PÓS-DOUTORANDO</w:t>
      </w:r>
    </w:p>
    <w:p w14:paraId="15149F01" w14:textId="77777777" w:rsidR="00704167" w:rsidRPr="00C83794" w:rsidRDefault="00704167" w:rsidP="00C83794">
      <w:pPr>
        <w:spacing w:line="360" w:lineRule="auto"/>
        <w:jc w:val="center"/>
        <w:rPr>
          <w:rFonts w:ascii="Arial" w:hAnsi="Arial" w:cs="Arial"/>
          <w:b/>
          <w:noProof/>
          <w:spacing w:val="-2"/>
          <w:sz w:val="22"/>
          <w:szCs w:val="22"/>
        </w:rPr>
      </w:pPr>
    </w:p>
    <w:p w14:paraId="578E80AF" w14:textId="77777777" w:rsidR="00C83794" w:rsidRPr="00C83794" w:rsidRDefault="00C83794" w:rsidP="00C83794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  <w:r w:rsidRPr="00C83794">
        <w:rPr>
          <w:rFonts w:ascii="Arial" w:hAnsi="Arial" w:cs="Arial"/>
          <w:noProof/>
          <w:spacing w:val="-2"/>
          <w:sz w:val="22"/>
          <w:szCs w:val="22"/>
        </w:rPr>
        <w:t>CANDIDATO: _______________________________________________________</w:t>
      </w:r>
    </w:p>
    <w:p w14:paraId="10EBA087" w14:textId="2BC31C44" w:rsidR="00C83794" w:rsidRDefault="00C83794" w:rsidP="00C83794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14:paraId="77202408" w14:textId="2713441D" w:rsidR="00C754EF" w:rsidRDefault="00C754EF" w:rsidP="00C83794">
      <w:pPr>
        <w:keepNext/>
        <w:tabs>
          <w:tab w:val="left" w:pos="6570"/>
          <w:tab w:val="left" w:pos="7809"/>
          <w:tab w:val="left" w:pos="8669"/>
        </w:tabs>
        <w:spacing w:line="360" w:lineRule="auto"/>
        <w:jc w:val="both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14:paraId="3A7A248C" w14:textId="1E5D621B" w:rsidR="00C83794" w:rsidRDefault="00C83794" w:rsidP="00C83794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b/>
          <w:bCs/>
          <w:noProof/>
          <w:spacing w:val="-2"/>
          <w:sz w:val="22"/>
          <w:szCs w:val="22"/>
        </w:rPr>
      </w:pPr>
      <w:r w:rsidRPr="00C83794">
        <w:rPr>
          <w:rFonts w:ascii="Arial" w:hAnsi="Arial" w:cs="Arial"/>
          <w:noProof/>
          <w:spacing w:val="-2"/>
          <w:sz w:val="22"/>
          <w:szCs w:val="22"/>
        </w:rPr>
        <w:t xml:space="preserve">QUADRO DE APOIO PARA APURAR A PONTUAÇÃO DA PRODUÇÃO CIENTÍFICA E TECNOLÓGICA NOS </w:t>
      </w:r>
      <w:r w:rsidRPr="00B53CE4">
        <w:rPr>
          <w:rFonts w:ascii="Arial" w:hAnsi="Arial" w:cs="Arial"/>
          <w:b/>
          <w:bCs/>
          <w:noProof/>
          <w:spacing w:val="-2"/>
          <w:sz w:val="22"/>
          <w:szCs w:val="22"/>
          <w:highlight w:val="yellow"/>
        </w:rPr>
        <w:t>ÚLTIMOS 5 (CINCO) ANOS ( 2020 a 2025)</w:t>
      </w:r>
    </w:p>
    <w:p w14:paraId="7F8960EC" w14:textId="77777777" w:rsidR="00C754EF" w:rsidRPr="00C83794" w:rsidRDefault="00C754EF" w:rsidP="00C83794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14:paraId="3ED97B71" w14:textId="0D8942FD" w:rsidR="00C83794" w:rsidRDefault="00C83794" w:rsidP="00C83794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C754EF" w:rsidRPr="004E164C" w14:paraId="42004D0D" w14:textId="77777777" w:rsidTr="00BD4649">
        <w:tc>
          <w:tcPr>
            <w:tcW w:w="6874" w:type="dxa"/>
          </w:tcPr>
          <w:p w14:paraId="68DB1EFB" w14:textId="44D3DE1F" w:rsidR="00C754EF" w:rsidRPr="004E164C" w:rsidRDefault="00C754EF" w:rsidP="00C754EF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313" w:hanging="313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Artigos completos publicados em periódicos científicos não Qualis/CAPES e classificados nos seguintes estratos</w:t>
            </w:r>
          </w:p>
        </w:tc>
        <w:tc>
          <w:tcPr>
            <w:tcW w:w="1323" w:type="dxa"/>
          </w:tcPr>
          <w:p w14:paraId="39406EDB" w14:textId="73BB7AD0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77E9A212" w14:textId="4BBBC2EF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58FB7690" w14:textId="5C5E099B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C754EF" w:rsidRPr="004E164C" w14:paraId="3DDC3BFD" w14:textId="77777777" w:rsidTr="00BD4649">
        <w:tc>
          <w:tcPr>
            <w:tcW w:w="6874" w:type="dxa"/>
          </w:tcPr>
          <w:p w14:paraId="2098C44A" w14:textId="31952172" w:rsidR="00C754EF" w:rsidRPr="004E164C" w:rsidRDefault="00C754EF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1</w:t>
            </w:r>
          </w:p>
        </w:tc>
        <w:tc>
          <w:tcPr>
            <w:tcW w:w="1323" w:type="dxa"/>
          </w:tcPr>
          <w:p w14:paraId="1FAF192F" w14:textId="39F5FC59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1B65F2CC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12043F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259BB7E9" w14:textId="77777777" w:rsidTr="00BD4649">
        <w:tc>
          <w:tcPr>
            <w:tcW w:w="6874" w:type="dxa"/>
          </w:tcPr>
          <w:p w14:paraId="44F629E8" w14:textId="0D1B4B34" w:rsidR="00C754EF" w:rsidRPr="004E164C" w:rsidRDefault="00C754EF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2</w:t>
            </w:r>
          </w:p>
        </w:tc>
        <w:tc>
          <w:tcPr>
            <w:tcW w:w="1323" w:type="dxa"/>
          </w:tcPr>
          <w:p w14:paraId="32B290AF" w14:textId="793BC643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8</w:t>
            </w:r>
          </w:p>
        </w:tc>
        <w:tc>
          <w:tcPr>
            <w:tcW w:w="1021" w:type="dxa"/>
          </w:tcPr>
          <w:p w14:paraId="0765568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5B5416C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7F66DC53" w14:textId="77777777" w:rsidTr="00BD4649">
        <w:tc>
          <w:tcPr>
            <w:tcW w:w="6874" w:type="dxa"/>
          </w:tcPr>
          <w:p w14:paraId="61EB19CB" w14:textId="6EA36FD6" w:rsidR="00C754EF" w:rsidRPr="004E164C" w:rsidRDefault="00C754EF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3</w:t>
            </w:r>
          </w:p>
        </w:tc>
        <w:tc>
          <w:tcPr>
            <w:tcW w:w="1323" w:type="dxa"/>
          </w:tcPr>
          <w:p w14:paraId="13496AC6" w14:textId="6A469096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75</w:t>
            </w:r>
          </w:p>
        </w:tc>
        <w:tc>
          <w:tcPr>
            <w:tcW w:w="1021" w:type="dxa"/>
          </w:tcPr>
          <w:p w14:paraId="0291E23C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1A0C30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239E17C8" w14:textId="77777777" w:rsidTr="00BD4649">
        <w:tc>
          <w:tcPr>
            <w:tcW w:w="6874" w:type="dxa"/>
          </w:tcPr>
          <w:p w14:paraId="281F6BDE" w14:textId="5D0D2BBE" w:rsidR="00C754EF" w:rsidRPr="004E164C" w:rsidRDefault="00C754EF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A4</w:t>
            </w:r>
          </w:p>
        </w:tc>
        <w:tc>
          <w:tcPr>
            <w:tcW w:w="1323" w:type="dxa"/>
          </w:tcPr>
          <w:p w14:paraId="5879E61C" w14:textId="3331939B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63</w:t>
            </w:r>
          </w:p>
        </w:tc>
        <w:tc>
          <w:tcPr>
            <w:tcW w:w="1021" w:type="dxa"/>
          </w:tcPr>
          <w:p w14:paraId="577D9E6E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933CF23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4AE97730" w14:textId="77777777" w:rsidTr="00BD4649">
        <w:tc>
          <w:tcPr>
            <w:tcW w:w="6874" w:type="dxa"/>
          </w:tcPr>
          <w:p w14:paraId="08020923" w14:textId="3C0F13B2" w:rsidR="00C754EF" w:rsidRPr="004E164C" w:rsidRDefault="00C754EF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1</w:t>
            </w:r>
          </w:p>
        </w:tc>
        <w:tc>
          <w:tcPr>
            <w:tcW w:w="1323" w:type="dxa"/>
          </w:tcPr>
          <w:p w14:paraId="512542E1" w14:textId="4A9092DD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1D83904D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B43964A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C754EF" w:rsidRPr="004E164C" w14:paraId="0A2B5A62" w14:textId="77777777" w:rsidTr="00BD4649">
        <w:tc>
          <w:tcPr>
            <w:tcW w:w="6874" w:type="dxa"/>
          </w:tcPr>
          <w:p w14:paraId="6CAEC8A2" w14:textId="438A9544" w:rsidR="00C754EF" w:rsidRPr="004E164C" w:rsidRDefault="00C754EF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2</w:t>
            </w:r>
          </w:p>
        </w:tc>
        <w:tc>
          <w:tcPr>
            <w:tcW w:w="1323" w:type="dxa"/>
          </w:tcPr>
          <w:p w14:paraId="0853D74E" w14:textId="04AA62BD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38</w:t>
            </w:r>
          </w:p>
        </w:tc>
        <w:tc>
          <w:tcPr>
            <w:tcW w:w="1021" w:type="dxa"/>
          </w:tcPr>
          <w:p w14:paraId="137786E8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6B7F3544" w14:textId="77777777" w:rsidR="00C754EF" w:rsidRPr="004E164C" w:rsidRDefault="00C754EF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53CE4" w:rsidRPr="004E164C" w14:paraId="511A4FC4" w14:textId="77777777" w:rsidTr="001F02AF">
        <w:tc>
          <w:tcPr>
            <w:tcW w:w="6874" w:type="dxa"/>
          </w:tcPr>
          <w:p w14:paraId="1C27CD5C" w14:textId="3BFAA908" w:rsidR="00B53CE4" w:rsidRPr="00B8632A" w:rsidRDefault="00B53CE4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B8632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3</w:t>
            </w:r>
          </w:p>
        </w:tc>
        <w:tc>
          <w:tcPr>
            <w:tcW w:w="1323" w:type="dxa"/>
          </w:tcPr>
          <w:p w14:paraId="3DFDF274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25</w:t>
            </w:r>
          </w:p>
        </w:tc>
        <w:tc>
          <w:tcPr>
            <w:tcW w:w="1021" w:type="dxa"/>
          </w:tcPr>
          <w:p w14:paraId="524B102D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24B8657E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53CE4" w:rsidRPr="004E164C" w14:paraId="28812F86" w14:textId="77777777" w:rsidTr="001F02AF">
        <w:tc>
          <w:tcPr>
            <w:tcW w:w="6874" w:type="dxa"/>
          </w:tcPr>
          <w:p w14:paraId="7972E67F" w14:textId="73D6B35E" w:rsidR="00B53CE4" w:rsidRPr="00B8632A" w:rsidRDefault="00B53CE4" w:rsidP="00B8632A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B8632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trato indicativo da qualidade B4</w:t>
            </w:r>
          </w:p>
        </w:tc>
        <w:tc>
          <w:tcPr>
            <w:tcW w:w="1323" w:type="dxa"/>
          </w:tcPr>
          <w:p w14:paraId="48017D3D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3</w:t>
            </w:r>
          </w:p>
        </w:tc>
        <w:tc>
          <w:tcPr>
            <w:tcW w:w="1021" w:type="dxa"/>
          </w:tcPr>
          <w:p w14:paraId="7C2E6499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1AD640D0" w14:textId="77777777" w:rsidR="00B53CE4" w:rsidRPr="004E164C" w:rsidRDefault="00B53CE4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5A012515" w14:textId="78F88778" w:rsidR="00BD4649" w:rsidRPr="004E164C" w:rsidRDefault="00BD4649">
      <w:pPr>
        <w:rPr>
          <w:rFonts w:ascii="Arial" w:hAnsi="Arial" w:cs="Arial"/>
        </w:rPr>
      </w:pPr>
    </w:p>
    <w:p w14:paraId="3108678D" w14:textId="77777777" w:rsidR="004E164C" w:rsidRPr="004E164C" w:rsidRDefault="004E164C" w:rsidP="004E164C">
      <w:pPr>
        <w:rPr>
          <w:rFonts w:ascii="Arial" w:hAnsi="Arial" w:cs="Arial"/>
        </w:rPr>
      </w:pPr>
    </w:p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4E164C" w:rsidRPr="004E164C" w14:paraId="3BA8C3FF" w14:textId="77777777" w:rsidTr="001F02AF">
        <w:tc>
          <w:tcPr>
            <w:tcW w:w="6874" w:type="dxa"/>
          </w:tcPr>
          <w:p w14:paraId="2A795B59" w14:textId="55CC451E" w:rsidR="004E164C" w:rsidRPr="004E164C" w:rsidRDefault="004E164C" w:rsidP="00BF5C6D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eastAsia="Arial" w:hAnsi="Arial" w:cs="Arial"/>
                <w:b/>
                <w:sz w:val="22"/>
                <w:szCs w:val="22"/>
              </w:rPr>
              <w:t>Artigos completos publicados em revistas indexadas e não pontuados no item 1</w:t>
            </w:r>
          </w:p>
        </w:tc>
        <w:tc>
          <w:tcPr>
            <w:tcW w:w="1323" w:type="dxa"/>
          </w:tcPr>
          <w:p w14:paraId="0CB237FB" w14:textId="77777777" w:rsidR="004E164C" w:rsidRPr="004E164C" w:rsidRDefault="004E164C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2C1A5913" w14:textId="77777777" w:rsidR="004E164C" w:rsidRPr="004E164C" w:rsidRDefault="004E164C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09D7ECEC" w14:textId="77777777" w:rsidR="004E164C" w:rsidRPr="004E164C" w:rsidRDefault="004E164C" w:rsidP="001F02A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4E164C" w:rsidRPr="004E164C" w14:paraId="76EA5272" w14:textId="77777777" w:rsidTr="001F02AF">
        <w:tc>
          <w:tcPr>
            <w:tcW w:w="6874" w:type="dxa"/>
          </w:tcPr>
          <w:p w14:paraId="5473D232" w14:textId="1FD069CE" w:rsidR="004E164C" w:rsidRPr="004E164C" w:rsidRDefault="004E164C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eastAsia="Arial" w:hAnsi="Arial" w:cs="Arial"/>
                <w:bCs/>
                <w:sz w:val="22"/>
                <w:szCs w:val="22"/>
              </w:rPr>
              <w:t>Fator de Impacto maior ou igual a 2 (JCR e/ou SJR)</w:t>
            </w:r>
          </w:p>
        </w:tc>
        <w:tc>
          <w:tcPr>
            <w:tcW w:w="1323" w:type="dxa"/>
          </w:tcPr>
          <w:p w14:paraId="7A53A9B8" w14:textId="461F90C1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76A2E4B6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622D1778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4E164C" w:rsidRPr="004E164C" w14:paraId="6F8EB707" w14:textId="77777777" w:rsidTr="001F02AF">
        <w:tc>
          <w:tcPr>
            <w:tcW w:w="6874" w:type="dxa"/>
          </w:tcPr>
          <w:p w14:paraId="1669E949" w14:textId="5D28AC29" w:rsidR="006F3A10" w:rsidRPr="00B8632A" w:rsidRDefault="004E164C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eastAsia="Arial" w:hAnsi="Arial" w:cs="Arial"/>
                <w:bCs/>
                <w:sz w:val="22"/>
                <w:szCs w:val="22"/>
              </w:rPr>
              <w:t>Fator de Impacto menor a 2 (JCR e/ou SJR)</w:t>
            </w:r>
          </w:p>
        </w:tc>
        <w:tc>
          <w:tcPr>
            <w:tcW w:w="1323" w:type="dxa"/>
          </w:tcPr>
          <w:p w14:paraId="78275162" w14:textId="2249CBE3" w:rsidR="006F3A10" w:rsidRPr="004E164C" w:rsidRDefault="004E164C" w:rsidP="00B8632A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8</w:t>
            </w:r>
          </w:p>
        </w:tc>
        <w:tc>
          <w:tcPr>
            <w:tcW w:w="1021" w:type="dxa"/>
          </w:tcPr>
          <w:p w14:paraId="176A21D4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DA073FE" w14:textId="77777777" w:rsidR="004E164C" w:rsidRPr="004E164C" w:rsidRDefault="004E164C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8632A" w:rsidRPr="004E164C" w14:paraId="7834E269" w14:textId="77777777" w:rsidTr="001F02AF">
        <w:tc>
          <w:tcPr>
            <w:tcW w:w="6874" w:type="dxa"/>
          </w:tcPr>
          <w:p w14:paraId="34CFA1FF" w14:textId="5C3E4D4F" w:rsidR="00B8632A" w:rsidRPr="004E164C" w:rsidRDefault="00B8632A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B8632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Artigos sem fator de impacto</w:t>
            </w:r>
          </w:p>
        </w:tc>
        <w:tc>
          <w:tcPr>
            <w:tcW w:w="1323" w:type="dxa"/>
          </w:tcPr>
          <w:p w14:paraId="1C867128" w14:textId="34C5C600" w:rsidR="00B8632A" w:rsidRPr="004E164C" w:rsidRDefault="00B8632A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</w:t>
            </w:r>
          </w:p>
        </w:tc>
        <w:tc>
          <w:tcPr>
            <w:tcW w:w="1021" w:type="dxa"/>
          </w:tcPr>
          <w:p w14:paraId="6CAFC3E0" w14:textId="77777777" w:rsidR="00B8632A" w:rsidRPr="004E164C" w:rsidRDefault="00B8632A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2DFA58FE" w14:textId="77777777" w:rsidR="00B8632A" w:rsidRPr="004E164C" w:rsidRDefault="00B8632A" w:rsidP="004E164C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51108CFD" w14:textId="77777777" w:rsidR="004E164C" w:rsidRPr="004E164C" w:rsidRDefault="004E164C" w:rsidP="004E164C">
      <w:pPr>
        <w:rPr>
          <w:rFonts w:ascii="Arial" w:hAnsi="Arial" w:cs="Arial"/>
        </w:rPr>
      </w:pPr>
    </w:p>
    <w:p w14:paraId="7171F58F" w14:textId="77777777" w:rsidR="00BD4649" w:rsidRPr="004E164C" w:rsidRDefault="00BD4649">
      <w:pPr>
        <w:rPr>
          <w:rFonts w:ascii="Arial" w:hAnsi="Arial" w:cs="Arial"/>
        </w:rPr>
      </w:pPr>
    </w:p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BD4649" w:rsidRPr="004E164C" w14:paraId="44064CB6" w14:textId="77777777" w:rsidTr="00AA1EA7">
        <w:tc>
          <w:tcPr>
            <w:tcW w:w="6874" w:type="dxa"/>
          </w:tcPr>
          <w:p w14:paraId="0FEFA9AF" w14:textId="5A04B21C" w:rsidR="00BD4649" w:rsidRPr="004E164C" w:rsidRDefault="00BD4649" w:rsidP="00BF5C6D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313" w:hanging="313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sz w:val="22"/>
                <w:szCs w:val="22"/>
              </w:rPr>
              <w:t>Livros Nacionais (com corpo editorial)</w:t>
            </w:r>
          </w:p>
        </w:tc>
        <w:tc>
          <w:tcPr>
            <w:tcW w:w="1323" w:type="dxa"/>
          </w:tcPr>
          <w:p w14:paraId="784D51AC" w14:textId="77777777" w:rsidR="00BD4649" w:rsidRPr="004E164C" w:rsidRDefault="00BD4649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49432F0A" w14:textId="77777777" w:rsidR="00BD4649" w:rsidRPr="004E164C" w:rsidRDefault="00BD4649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317080B4" w14:textId="77777777" w:rsidR="00BD4649" w:rsidRPr="004E164C" w:rsidRDefault="00BD4649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BD4649" w:rsidRPr="004E164C" w14:paraId="786DE4BB" w14:textId="77777777" w:rsidTr="00BD4649">
        <w:tc>
          <w:tcPr>
            <w:tcW w:w="6874" w:type="dxa"/>
          </w:tcPr>
          <w:p w14:paraId="72613043" w14:textId="666C8A0C" w:rsidR="00BD4649" w:rsidRPr="004E164C" w:rsidRDefault="00BD4649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sz w:val="22"/>
                <w:szCs w:val="22"/>
              </w:rPr>
              <w:t>Autores de Livros</w:t>
            </w:r>
          </w:p>
        </w:tc>
        <w:tc>
          <w:tcPr>
            <w:tcW w:w="1323" w:type="dxa"/>
          </w:tcPr>
          <w:p w14:paraId="15857470" w14:textId="4898F715" w:rsidR="00BD4649" w:rsidRPr="004E164C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0</w:t>
            </w:r>
          </w:p>
        </w:tc>
        <w:tc>
          <w:tcPr>
            <w:tcW w:w="1021" w:type="dxa"/>
          </w:tcPr>
          <w:p w14:paraId="3BD0B2BF" w14:textId="77777777" w:rsidR="00BD4649" w:rsidRPr="004E164C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0661CDB" w14:textId="77777777" w:rsidR="00BD4649" w:rsidRPr="004E164C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D4649" w:rsidRPr="004E164C" w14:paraId="2660FDD9" w14:textId="77777777" w:rsidTr="00BD4649">
        <w:tc>
          <w:tcPr>
            <w:tcW w:w="6874" w:type="dxa"/>
          </w:tcPr>
          <w:p w14:paraId="29A9CBC8" w14:textId="657109EB" w:rsidR="00BD4649" w:rsidRPr="004E164C" w:rsidRDefault="00BD4649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sz w:val="22"/>
                <w:szCs w:val="22"/>
              </w:rPr>
              <w:t>Autores de Capítulos de Livros (limitado a um capítulo por livro)</w:t>
            </w:r>
          </w:p>
        </w:tc>
        <w:tc>
          <w:tcPr>
            <w:tcW w:w="1323" w:type="dxa"/>
          </w:tcPr>
          <w:p w14:paraId="71FB8CB2" w14:textId="6E876683" w:rsidR="00BD4649" w:rsidRPr="004E164C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4E164C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5A518F16" w14:textId="77777777" w:rsidR="00BD4649" w:rsidRPr="004E164C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5EB13BD" w14:textId="77777777" w:rsidR="00BD4649" w:rsidRPr="004E164C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5B74969D" w14:textId="22C2FBF3" w:rsidR="00BD4649" w:rsidRDefault="00BD4649"/>
    <w:p w14:paraId="2D4856DF" w14:textId="4B396853" w:rsidR="00BD4649" w:rsidRDefault="00BD4649"/>
    <w:p w14:paraId="746424A5" w14:textId="40DECEBE" w:rsidR="00BD4649" w:rsidRDefault="00BD4649"/>
    <w:p w14:paraId="3EAE3227" w14:textId="77777777" w:rsidR="00BD4649" w:rsidRDefault="00BD4649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BD4649" w:rsidRPr="00C754EF" w14:paraId="7B0F754A" w14:textId="77777777" w:rsidTr="00AA1EA7">
        <w:tc>
          <w:tcPr>
            <w:tcW w:w="6874" w:type="dxa"/>
          </w:tcPr>
          <w:p w14:paraId="49E156E4" w14:textId="4B8005C6" w:rsidR="00BD4649" w:rsidRPr="00BF5C6D" w:rsidRDefault="00BD4649" w:rsidP="00BF5C6D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BF5C6D">
              <w:rPr>
                <w:rFonts w:ascii="Arial" w:hAnsi="Arial" w:cs="Arial"/>
                <w:b/>
                <w:sz w:val="22"/>
                <w:szCs w:val="22"/>
              </w:rPr>
              <w:lastRenderedPageBreak/>
              <w:t>Livros Internacionais (com corpo editorial)</w:t>
            </w:r>
          </w:p>
        </w:tc>
        <w:tc>
          <w:tcPr>
            <w:tcW w:w="1323" w:type="dxa"/>
          </w:tcPr>
          <w:p w14:paraId="64CF4A28" w14:textId="77777777" w:rsidR="00BD4649" w:rsidRPr="00C754EF" w:rsidRDefault="00BD4649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7F5CDEDB" w14:textId="77777777" w:rsidR="00BD4649" w:rsidRPr="00C754EF" w:rsidRDefault="00BD4649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28DE8134" w14:textId="77777777" w:rsidR="00BD4649" w:rsidRPr="00C754EF" w:rsidRDefault="00BD4649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BD4649" w14:paraId="0A79E4BB" w14:textId="77777777" w:rsidTr="00BD4649">
        <w:tc>
          <w:tcPr>
            <w:tcW w:w="6874" w:type="dxa"/>
          </w:tcPr>
          <w:p w14:paraId="351B7A8B" w14:textId="2AFA768D" w:rsidR="00BD4649" w:rsidRPr="00BD4649" w:rsidRDefault="00BD4649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3A26DA">
              <w:rPr>
                <w:rFonts w:ascii="Arial" w:hAnsi="Arial" w:cs="Arial"/>
                <w:sz w:val="22"/>
                <w:szCs w:val="22"/>
              </w:rPr>
              <w:t>Autores de Livros</w:t>
            </w:r>
          </w:p>
        </w:tc>
        <w:tc>
          <w:tcPr>
            <w:tcW w:w="1323" w:type="dxa"/>
          </w:tcPr>
          <w:p w14:paraId="7A39031B" w14:textId="4313ABA6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20</w:t>
            </w:r>
          </w:p>
        </w:tc>
        <w:tc>
          <w:tcPr>
            <w:tcW w:w="1021" w:type="dxa"/>
          </w:tcPr>
          <w:p w14:paraId="78391020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402C9C6D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D4649" w14:paraId="3B50E1DF" w14:textId="77777777" w:rsidTr="00BD4649">
        <w:tc>
          <w:tcPr>
            <w:tcW w:w="6874" w:type="dxa"/>
          </w:tcPr>
          <w:p w14:paraId="36B2904E" w14:textId="39098BCD" w:rsidR="00BD4649" w:rsidRPr="00BD4649" w:rsidRDefault="00BD4649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3A26DA">
              <w:rPr>
                <w:rFonts w:ascii="Arial" w:hAnsi="Arial" w:cs="Arial"/>
                <w:sz w:val="22"/>
                <w:szCs w:val="22"/>
              </w:rPr>
              <w:t>Autores de Capítulos de Livros (limitado a um capítulo por livro)</w:t>
            </w:r>
          </w:p>
        </w:tc>
        <w:tc>
          <w:tcPr>
            <w:tcW w:w="1323" w:type="dxa"/>
          </w:tcPr>
          <w:p w14:paraId="7B56D29B" w14:textId="778E4012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75</w:t>
            </w:r>
          </w:p>
        </w:tc>
        <w:tc>
          <w:tcPr>
            <w:tcW w:w="1021" w:type="dxa"/>
          </w:tcPr>
          <w:p w14:paraId="4CDA6F15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72E44C52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20307B4C" w14:textId="7EF6E314" w:rsidR="00BD4649" w:rsidRDefault="00BD4649"/>
    <w:p w14:paraId="6072799D" w14:textId="22B065E9" w:rsidR="00BD4649" w:rsidRDefault="00BD4649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8250D3" w:rsidRPr="00C754EF" w14:paraId="5F001BD1" w14:textId="77777777" w:rsidTr="00AA1EA7">
        <w:tc>
          <w:tcPr>
            <w:tcW w:w="6874" w:type="dxa"/>
          </w:tcPr>
          <w:p w14:paraId="6E43A67A" w14:textId="69838B0E" w:rsidR="008250D3" w:rsidRPr="00C754EF" w:rsidRDefault="008250D3" w:rsidP="00BF5C6D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313" w:hanging="313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8250D3">
              <w:rPr>
                <w:rFonts w:ascii="Arial" w:hAnsi="Arial" w:cs="Arial"/>
                <w:b/>
                <w:sz w:val="22"/>
                <w:szCs w:val="22"/>
              </w:rPr>
              <w:t>Projetos de Extensão (</w:t>
            </w:r>
            <w:r w:rsidRPr="00106A8E">
              <w:rPr>
                <w:rFonts w:ascii="Arial" w:hAnsi="Arial" w:cs="Arial"/>
                <w:b/>
                <w:color w:val="FF0000"/>
                <w:sz w:val="22"/>
                <w:szCs w:val="22"/>
              </w:rPr>
              <w:t>anexar comprovação – declaração, certificado, etc</w:t>
            </w:r>
            <w:r w:rsidRPr="008250D3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323" w:type="dxa"/>
          </w:tcPr>
          <w:p w14:paraId="34567D46" w14:textId="77777777" w:rsidR="008250D3" w:rsidRPr="00C754EF" w:rsidRDefault="008250D3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7510B015" w14:textId="77777777" w:rsidR="008250D3" w:rsidRPr="00C754EF" w:rsidRDefault="008250D3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1C4004AD" w14:textId="77777777" w:rsidR="008250D3" w:rsidRPr="00C754EF" w:rsidRDefault="008250D3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BD4649" w14:paraId="36659DD4" w14:textId="77777777" w:rsidTr="00BD4649">
        <w:tc>
          <w:tcPr>
            <w:tcW w:w="6874" w:type="dxa"/>
          </w:tcPr>
          <w:p w14:paraId="72D5E93E" w14:textId="426995FC" w:rsidR="00BD4649" w:rsidRPr="008250D3" w:rsidRDefault="008250D3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Coordenador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(pontuação por ano de projeto desenvolvido)</w:t>
            </w:r>
          </w:p>
        </w:tc>
        <w:tc>
          <w:tcPr>
            <w:tcW w:w="1323" w:type="dxa"/>
          </w:tcPr>
          <w:p w14:paraId="1361DF52" w14:textId="48F6410E" w:rsidR="00BD4649" w:rsidRDefault="008250D3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2CC10091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33F81DD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D4649" w14:paraId="377B1122" w14:textId="77777777" w:rsidTr="00BD4649">
        <w:tc>
          <w:tcPr>
            <w:tcW w:w="6874" w:type="dxa"/>
          </w:tcPr>
          <w:p w14:paraId="182CC495" w14:textId="36720200" w:rsidR="00BD4649" w:rsidRPr="008250D3" w:rsidRDefault="008250D3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articipante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(pontuação por ano de projeto desenvolvido)</w:t>
            </w:r>
          </w:p>
        </w:tc>
        <w:tc>
          <w:tcPr>
            <w:tcW w:w="1323" w:type="dxa"/>
          </w:tcPr>
          <w:p w14:paraId="087E36F6" w14:textId="409AC958" w:rsidR="00BD4649" w:rsidRDefault="008250D3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6D0F42FF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7D8A2359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2587D39A" w14:textId="66CD74F0" w:rsidR="00D306EB" w:rsidRDefault="00D306EB"/>
    <w:p w14:paraId="7ACB3BD9" w14:textId="77777777" w:rsidR="00D306EB" w:rsidRDefault="00D306EB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D306EB" w:rsidRPr="00C754EF" w14:paraId="29EA0A94" w14:textId="77777777" w:rsidTr="00AA1EA7">
        <w:tc>
          <w:tcPr>
            <w:tcW w:w="6874" w:type="dxa"/>
          </w:tcPr>
          <w:p w14:paraId="7A53C02D" w14:textId="35E431C7" w:rsidR="00D306EB" w:rsidRPr="00C754EF" w:rsidRDefault="00D306EB" w:rsidP="00BF5C6D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313" w:hanging="313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D306EB">
              <w:rPr>
                <w:rFonts w:ascii="Arial" w:hAnsi="Arial" w:cs="Arial"/>
                <w:b/>
                <w:sz w:val="22"/>
                <w:szCs w:val="22"/>
              </w:rPr>
              <w:t>Cursos de extensão ou capacitação em extensão universitária (</w:t>
            </w:r>
            <w:r w:rsidRPr="00106A8E">
              <w:rPr>
                <w:rFonts w:ascii="Arial" w:hAnsi="Arial" w:cs="Arial"/>
                <w:b/>
                <w:color w:val="FF0000"/>
                <w:sz w:val="22"/>
                <w:szCs w:val="22"/>
              </w:rPr>
              <w:t>anexar comprovação – declaração, certificado, etc</w:t>
            </w:r>
            <w:r w:rsidRPr="00D306EB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323" w:type="dxa"/>
          </w:tcPr>
          <w:p w14:paraId="7A006885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7CB69EF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04FE46A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BD4649" w14:paraId="66BFD563" w14:textId="77777777" w:rsidTr="00BD4649">
        <w:tc>
          <w:tcPr>
            <w:tcW w:w="6874" w:type="dxa"/>
          </w:tcPr>
          <w:p w14:paraId="2E237BB7" w14:textId="397FDAC0" w:rsidR="00BD4649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Ministrante (pontuação por curso ou capacitação)</w:t>
            </w:r>
          </w:p>
        </w:tc>
        <w:tc>
          <w:tcPr>
            <w:tcW w:w="1323" w:type="dxa"/>
          </w:tcPr>
          <w:p w14:paraId="224DF506" w14:textId="37821CF7" w:rsidR="00BD4649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80</w:t>
            </w:r>
          </w:p>
        </w:tc>
        <w:tc>
          <w:tcPr>
            <w:tcW w:w="1021" w:type="dxa"/>
          </w:tcPr>
          <w:p w14:paraId="23BD9CFB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3C3C0CB2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BD4649" w14:paraId="1A599E57" w14:textId="77777777" w:rsidTr="00BD4649">
        <w:tc>
          <w:tcPr>
            <w:tcW w:w="6874" w:type="dxa"/>
          </w:tcPr>
          <w:p w14:paraId="1E1DA5CE" w14:textId="7BEB8A0E" w:rsidR="00BD4649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Participante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(pontuação por curso ou capacitação)</w:t>
            </w:r>
          </w:p>
        </w:tc>
        <w:tc>
          <w:tcPr>
            <w:tcW w:w="1323" w:type="dxa"/>
          </w:tcPr>
          <w:p w14:paraId="726E9BCF" w14:textId="695DE92B" w:rsidR="00BD4649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0</w:t>
            </w:r>
          </w:p>
        </w:tc>
        <w:tc>
          <w:tcPr>
            <w:tcW w:w="1021" w:type="dxa"/>
          </w:tcPr>
          <w:p w14:paraId="185C5B73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2A2CF902" w14:textId="77777777" w:rsidR="00BD4649" w:rsidRDefault="00BD4649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161C3C0A" w14:textId="54381656" w:rsidR="00D306EB" w:rsidRDefault="00D306EB"/>
    <w:p w14:paraId="793D3BDD" w14:textId="77777777" w:rsidR="00D306EB" w:rsidRDefault="00D306EB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D306EB" w:rsidRPr="00C754EF" w14:paraId="3A7B1D40" w14:textId="77777777" w:rsidTr="00AA1EA7">
        <w:tc>
          <w:tcPr>
            <w:tcW w:w="6874" w:type="dxa"/>
          </w:tcPr>
          <w:p w14:paraId="73A3698C" w14:textId="3C57E662" w:rsidR="00D306EB" w:rsidRPr="00C754EF" w:rsidRDefault="00D306EB" w:rsidP="00BF5C6D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313" w:hanging="313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D306EB">
              <w:rPr>
                <w:rFonts w:ascii="Arial" w:hAnsi="Arial" w:cs="Arial"/>
                <w:b/>
                <w:sz w:val="22"/>
                <w:szCs w:val="22"/>
              </w:rPr>
              <w:t>Organização de Eventos, Congressos, Exposições ou Feiras (</w:t>
            </w:r>
            <w:r w:rsidRPr="00106A8E">
              <w:rPr>
                <w:rFonts w:ascii="Arial" w:hAnsi="Arial" w:cs="Arial"/>
                <w:b/>
                <w:color w:val="FF0000"/>
                <w:sz w:val="22"/>
                <w:szCs w:val="22"/>
              </w:rPr>
              <w:t>anexar comprovação – declaração, certificado, etc</w:t>
            </w:r>
            <w:r w:rsidRPr="00D306EB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323" w:type="dxa"/>
          </w:tcPr>
          <w:p w14:paraId="5F151113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463CF16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2B06AF2D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D306EB" w14:paraId="73D16B2C" w14:textId="77777777" w:rsidTr="00BD4649">
        <w:tc>
          <w:tcPr>
            <w:tcW w:w="6874" w:type="dxa"/>
          </w:tcPr>
          <w:p w14:paraId="39011A86" w14:textId="06396F20" w:rsidR="00D306EB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Coordenador 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(pontuação por evento)</w:t>
            </w:r>
          </w:p>
        </w:tc>
        <w:tc>
          <w:tcPr>
            <w:tcW w:w="1323" w:type="dxa"/>
          </w:tcPr>
          <w:p w14:paraId="7A6356A0" w14:textId="6FA6BFE3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0</w:t>
            </w:r>
          </w:p>
        </w:tc>
        <w:tc>
          <w:tcPr>
            <w:tcW w:w="1021" w:type="dxa"/>
          </w:tcPr>
          <w:p w14:paraId="4FFF310F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C09ECE3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D306EB" w14:paraId="194D5967" w14:textId="77777777" w:rsidTr="00BD4649">
        <w:tc>
          <w:tcPr>
            <w:tcW w:w="6874" w:type="dxa"/>
          </w:tcPr>
          <w:p w14:paraId="04465D56" w14:textId="55D3562A" w:rsidR="00D306EB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Membro da comissão organizadora</w:t>
            </w: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 xml:space="preserve"> (pontuação por evento)</w:t>
            </w:r>
          </w:p>
        </w:tc>
        <w:tc>
          <w:tcPr>
            <w:tcW w:w="1323" w:type="dxa"/>
          </w:tcPr>
          <w:p w14:paraId="1A776557" w14:textId="37668F0C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50</w:t>
            </w:r>
          </w:p>
        </w:tc>
        <w:tc>
          <w:tcPr>
            <w:tcW w:w="1021" w:type="dxa"/>
          </w:tcPr>
          <w:p w14:paraId="71777DD0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10229225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2A876D1F" w14:textId="77777777" w:rsidR="00D306EB" w:rsidRDefault="00D306EB"/>
    <w:p w14:paraId="11A7B378" w14:textId="77777777" w:rsidR="004E164C" w:rsidRDefault="004E164C"/>
    <w:p w14:paraId="3BC2650F" w14:textId="77777777" w:rsidR="004E164C" w:rsidRDefault="004E164C"/>
    <w:tbl>
      <w:tblPr>
        <w:tblStyle w:val="Tabelacomgrade"/>
        <w:tblW w:w="10060" w:type="dxa"/>
        <w:tblInd w:w="-426" w:type="dxa"/>
        <w:tblLook w:val="04A0" w:firstRow="1" w:lastRow="0" w:firstColumn="1" w:lastColumn="0" w:noHBand="0" w:noVBand="1"/>
      </w:tblPr>
      <w:tblGrid>
        <w:gridCol w:w="6874"/>
        <w:gridCol w:w="1323"/>
        <w:gridCol w:w="1021"/>
        <w:gridCol w:w="842"/>
      </w:tblGrid>
      <w:tr w:rsidR="00D306EB" w:rsidRPr="00C754EF" w14:paraId="5904C01C" w14:textId="77777777" w:rsidTr="00AA1EA7">
        <w:tc>
          <w:tcPr>
            <w:tcW w:w="6874" w:type="dxa"/>
          </w:tcPr>
          <w:p w14:paraId="493F3F94" w14:textId="63357A06" w:rsidR="00D306EB" w:rsidRPr="00C754EF" w:rsidRDefault="00D306EB" w:rsidP="00BF5C6D">
            <w:pPr>
              <w:pStyle w:val="PargrafodaLista"/>
              <w:keepNext/>
              <w:numPr>
                <w:ilvl w:val="0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313" w:hanging="313"/>
              <w:jc w:val="both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D306EB">
              <w:rPr>
                <w:rFonts w:ascii="Arial" w:hAnsi="Arial" w:cs="Arial"/>
                <w:b/>
                <w:sz w:val="22"/>
                <w:szCs w:val="22"/>
              </w:rPr>
              <w:t>Or</w:t>
            </w:r>
            <w:r>
              <w:rPr>
                <w:rFonts w:ascii="Arial" w:hAnsi="Arial" w:cs="Arial"/>
                <w:b/>
                <w:sz w:val="22"/>
                <w:szCs w:val="22"/>
              </w:rPr>
              <w:t>ientações concluídas</w:t>
            </w:r>
          </w:p>
        </w:tc>
        <w:tc>
          <w:tcPr>
            <w:tcW w:w="1323" w:type="dxa"/>
          </w:tcPr>
          <w:p w14:paraId="1A76E776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Pontuação</w:t>
            </w:r>
          </w:p>
        </w:tc>
        <w:tc>
          <w:tcPr>
            <w:tcW w:w="1021" w:type="dxa"/>
          </w:tcPr>
          <w:p w14:paraId="5E9A5369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Qtidade</w:t>
            </w:r>
          </w:p>
        </w:tc>
        <w:tc>
          <w:tcPr>
            <w:tcW w:w="842" w:type="dxa"/>
          </w:tcPr>
          <w:p w14:paraId="617ED02A" w14:textId="77777777" w:rsidR="00D306EB" w:rsidRPr="00C754EF" w:rsidRDefault="00D306EB" w:rsidP="00AA1EA7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754EF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</w:t>
            </w:r>
          </w:p>
        </w:tc>
      </w:tr>
      <w:tr w:rsidR="00D306EB" w14:paraId="50A999E7" w14:textId="77777777" w:rsidTr="00BD4649">
        <w:tc>
          <w:tcPr>
            <w:tcW w:w="6874" w:type="dxa"/>
          </w:tcPr>
          <w:p w14:paraId="7E1089FA" w14:textId="7C0E4A7C" w:rsidR="00D306EB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3A26D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Iniciação Científica ou Tecnológica</w:t>
            </w:r>
          </w:p>
        </w:tc>
        <w:tc>
          <w:tcPr>
            <w:tcW w:w="1323" w:type="dxa"/>
          </w:tcPr>
          <w:p w14:paraId="5B8A392D" w14:textId="51818D3C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</w:t>
            </w:r>
          </w:p>
        </w:tc>
        <w:tc>
          <w:tcPr>
            <w:tcW w:w="1021" w:type="dxa"/>
          </w:tcPr>
          <w:p w14:paraId="60C048D7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4BB7439C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D306EB" w14:paraId="7D5A9EE2" w14:textId="77777777" w:rsidTr="00BD4649">
        <w:tc>
          <w:tcPr>
            <w:tcW w:w="6874" w:type="dxa"/>
          </w:tcPr>
          <w:p w14:paraId="67FB24CD" w14:textId="499E0CAF" w:rsidR="00D306EB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3A26D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Trabalho de conclusão de curso</w:t>
            </w:r>
          </w:p>
        </w:tc>
        <w:tc>
          <w:tcPr>
            <w:tcW w:w="1323" w:type="dxa"/>
          </w:tcPr>
          <w:p w14:paraId="28BFBF57" w14:textId="75E7537B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10</w:t>
            </w:r>
          </w:p>
        </w:tc>
        <w:tc>
          <w:tcPr>
            <w:tcW w:w="1021" w:type="dxa"/>
          </w:tcPr>
          <w:p w14:paraId="5F1C318A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57A5592B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D306EB" w14:paraId="103EA53C" w14:textId="77777777" w:rsidTr="00BD4649">
        <w:tc>
          <w:tcPr>
            <w:tcW w:w="6874" w:type="dxa"/>
          </w:tcPr>
          <w:p w14:paraId="1135FD6B" w14:textId="5EBD1DA8" w:rsidR="00D306EB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3A26D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Especialização</w:t>
            </w:r>
          </w:p>
        </w:tc>
        <w:tc>
          <w:tcPr>
            <w:tcW w:w="1323" w:type="dxa"/>
          </w:tcPr>
          <w:p w14:paraId="5F47A7E5" w14:textId="63D8850C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20</w:t>
            </w:r>
          </w:p>
        </w:tc>
        <w:tc>
          <w:tcPr>
            <w:tcW w:w="1021" w:type="dxa"/>
          </w:tcPr>
          <w:p w14:paraId="5B00D49B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49E92509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D306EB" w14:paraId="59899281" w14:textId="77777777" w:rsidTr="00BD4649">
        <w:tc>
          <w:tcPr>
            <w:tcW w:w="6874" w:type="dxa"/>
          </w:tcPr>
          <w:p w14:paraId="6846FF2C" w14:textId="649DC3DC" w:rsidR="00D306EB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3A26D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Mestrado</w:t>
            </w:r>
          </w:p>
        </w:tc>
        <w:tc>
          <w:tcPr>
            <w:tcW w:w="1323" w:type="dxa"/>
          </w:tcPr>
          <w:p w14:paraId="06B834E6" w14:textId="16F1490E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40</w:t>
            </w:r>
          </w:p>
        </w:tc>
        <w:tc>
          <w:tcPr>
            <w:tcW w:w="1021" w:type="dxa"/>
          </w:tcPr>
          <w:p w14:paraId="63D1FCF9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09E2B6C0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  <w:tr w:rsidR="00D306EB" w14:paraId="768B1DD3" w14:textId="77777777" w:rsidTr="00BD4649">
        <w:tc>
          <w:tcPr>
            <w:tcW w:w="6874" w:type="dxa"/>
          </w:tcPr>
          <w:p w14:paraId="7F0D1697" w14:textId="5A092B5C" w:rsidR="00D306EB" w:rsidRPr="00D306EB" w:rsidRDefault="00D306EB" w:rsidP="00BF5C6D">
            <w:pPr>
              <w:pStyle w:val="PargrafodaLista"/>
              <w:keepNext/>
              <w:numPr>
                <w:ilvl w:val="1"/>
                <w:numId w:val="44"/>
              </w:numPr>
              <w:tabs>
                <w:tab w:val="left" w:pos="6570"/>
                <w:tab w:val="left" w:pos="7809"/>
                <w:tab w:val="left" w:pos="8669"/>
              </w:tabs>
              <w:spacing w:before="60" w:after="60"/>
              <w:ind w:left="880" w:hanging="52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 w:rsidRPr="003A26DA"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Doutorado</w:t>
            </w:r>
          </w:p>
        </w:tc>
        <w:tc>
          <w:tcPr>
            <w:tcW w:w="1323" w:type="dxa"/>
          </w:tcPr>
          <w:p w14:paraId="3428A32E" w14:textId="4066A45F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center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 w:val="22"/>
                <w:szCs w:val="22"/>
              </w:rPr>
              <w:t>60</w:t>
            </w:r>
          </w:p>
        </w:tc>
        <w:tc>
          <w:tcPr>
            <w:tcW w:w="1021" w:type="dxa"/>
          </w:tcPr>
          <w:p w14:paraId="1608ED29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  <w:tc>
          <w:tcPr>
            <w:tcW w:w="842" w:type="dxa"/>
          </w:tcPr>
          <w:p w14:paraId="6F7F0260" w14:textId="77777777" w:rsidR="00D306EB" w:rsidRDefault="00D306EB" w:rsidP="00C754EF">
            <w:pPr>
              <w:keepNext/>
              <w:tabs>
                <w:tab w:val="left" w:pos="6570"/>
                <w:tab w:val="left" w:pos="7809"/>
                <w:tab w:val="left" w:pos="8669"/>
              </w:tabs>
              <w:spacing w:before="60" w:after="60"/>
              <w:ind w:right="32"/>
              <w:jc w:val="both"/>
              <w:outlineLvl w:val="2"/>
              <w:rPr>
                <w:rFonts w:ascii="Arial" w:hAnsi="Arial" w:cs="Arial"/>
                <w:noProof/>
                <w:spacing w:val="-2"/>
                <w:sz w:val="22"/>
                <w:szCs w:val="22"/>
              </w:rPr>
            </w:pPr>
          </w:p>
        </w:tc>
      </w:tr>
    </w:tbl>
    <w:p w14:paraId="0F2A0BC1" w14:textId="5B11A0B0" w:rsidR="00C754EF" w:rsidRDefault="00C754EF" w:rsidP="00C83794">
      <w:pPr>
        <w:keepNext/>
        <w:tabs>
          <w:tab w:val="left" w:pos="6570"/>
          <w:tab w:val="left" w:pos="7809"/>
          <w:tab w:val="left" w:pos="8669"/>
        </w:tabs>
        <w:jc w:val="center"/>
        <w:outlineLvl w:val="2"/>
        <w:rPr>
          <w:rFonts w:ascii="Arial" w:hAnsi="Arial" w:cs="Arial"/>
          <w:noProof/>
          <w:spacing w:val="-2"/>
          <w:sz w:val="22"/>
          <w:szCs w:val="22"/>
        </w:rPr>
      </w:pPr>
    </w:p>
    <w:p w14:paraId="5A63D2D0" w14:textId="77777777" w:rsidR="00C83794" w:rsidRPr="00C83794" w:rsidRDefault="00C83794" w:rsidP="00C83794">
      <w:pPr>
        <w:spacing w:line="360" w:lineRule="auto"/>
        <w:ind w:right="42"/>
        <w:jc w:val="both"/>
        <w:rPr>
          <w:rFonts w:ascii="Arial" w:hAnsi="Arial" w:cs="Arial"/>
          <w:color w:val="FF0000"/>
          <w:sz w:val="22"/>
          <w:szCs w:val="22"/>
        </w:rPr>
      </w:pPr>
    </w:p>
    <w:tbl>
      <w:tblPr>
        <w:tblW w:w="10065" w:type="dxa"/>
        <w:tblInd w:w="-43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3260"/>
      </w:tblGrid>
      <w:tr w:rsidR="00C83794" w:rsidRPr="00C83794" w14:paraId="5C49E8BD" w14:textId="77777777" w:rsidTr="00D306EB">
        <w:tc>
          <w:tcPr>
            <w:tcW w:w="6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C4A39" w14:textId="11FBE826" w:rsidR="00C83794" w:rsidRPr="00C83794" w:rsidRDefault="00C83794" w:rsidP="00D306EB">
            <w:pPr>
              <w:tabs>
                <w:tab w:val="left" w:leader="dot" w:pos="7569"/>
              </w:tabs>
              <w:spacing w:before="120" w:after="120" w:line="360" w:lineRule="auto"/>
              <w:ind w:right="85"/>
              <w:jc w:val="center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  <w:r w:rsidRPr="00C83794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TOTAL D</w:t>
            </w:r>
            <w:r w:rsidR="00C54A4D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>A</w:t>
            </w:r>
            <w:r w:rsidRPr="00C83794"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  <w:t xml:space="preserve"> PONTUAÇÃO OBTID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86365" w14:textId="77777777" w:rsidR="00C83794" w:rsidRPr="00C83794" w:rsidRDefault="00C83794" w:rsidP="00704167">
            <w:pPr>
              <w:spacing w:before="120" w:after="120" w:line="360" w:lineRule="auto"/>
              <w:ind w:right="85"/>
              <w:jc w:val="center"/>
              <w:outlineLvl w:val="2"/>
              <w:rPr>
                <w:rFonts w:ascii="Arial" w:hAnsi="Arial" w:cs="Arial"/>
                <w:b/>
                <w:bCs/>
                <w:noProof/>
                <w:spacing w:val="-2"/>
                <w:sz w:val="22"/>
                <w:szCs w:val="22"/>
              </w:rPr>
            </w:pPr>
          </w:p>
        </w:tc>
      </w:tr>
    </w:tbl>
    <w:p w14:paraId="1A728CB4" w14:textId="77777777" w:rsidR="00C83794" w:rsidRPr="00C83794" w:rsidRDefault="00C83794" w:rsidP="00C83794">
      <w:pPr>
        <w:spacing w:line="360" w:lineRule="auto"/>
        <w:ind w:right="42"/>
        <w:jc w:val="both"/>
        <w:rPr>
          <w:rFonts w:ascii="Arial" w:hAnsi="Arial" w:cs="Arial"/>
          <w:sz w:val="22"/>
          <w:szCs w:val="22"/>
        </w:rPr>
      </w:pPr>
    </w:p>
    <w:p w14:paraId="5A016B40" w14:textId="77777777" w:rsidR="00C83794" w:rsidRPr="00C83794" w:rsidRDefault="00C83794" w:rsidP="004707E0">
      <w:pPr>
        <w:spacing w:line="0" w:lineRule="atLeast"/>
        <w:jc w:val="both"/>
        <w:rPr>
          <w:rFonts w:ascii="Arial" w:eastAsia="Arial Narrow" w:hAnsi="Arial" w:cs="Arial"/>
          <w:b/>
          <w:sz w:val="22"/>
          <w:szCs w:val="22"/>
        </w:rPr>
      </w:pPr>
    </w:p>
    <w:sectPr w:rsidR="00C83794" w:rsidRPr="00C83794" w:rsidSect="00131E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851" w:left="141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A8DC5" w14:textId="77777777" w:rsidR="00005E4F" w:rsidRDefault="00005E4F">
      <w:r>
        <w:separator/>
      </w:r>
    </w:p>
  </w:endnote>
  <w:endnote w:type="continuationSeparator" w:id="0">
    <w:p w14:paraId="74B48CC5" w14:textId="77777777" w:rsidR="00005E4F" w:rsidRDefault="00005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76789" w14:textId="77777777" w:rsidR="00887F53" w:rsidRDefault="00292C07" w:rsidP="009E05E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87F53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23BFBAA" w14:textId="77777777" w:rsidR="00887F53" w:rsidRDefault="00887F53" w:rsidP="009E05E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A0291" w14:textId="1D747AD3" w:rsidR="00887F53" w:rsidRDefault="00CD6BCC" w:rsidP="009E05E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t>.../</w:t>
    </w:r>
  </w:p>
  <w:p w14:paraId="034143E1" w14:textId="77777777" w:rsidR="00887F53" w:rsidRDefault="00887F53" w:rsidP="00893B4D">
    <w:pPr>
      <w:pStyle w:val="Rodap"/>
      <w:jc w:val="center"/>
      <w:rPr>
        <w:rFonts w:ascii="Arial" w:hAnsi="Arial" w:cs="Arial"/>
        <w:sz w:val="16"/>
        <w:szCs w:val="16"/>
      </w:rPr>
    </w:pPr>
    <w:r w:rsidRPr="00740396">
      <w:rPr>
        <w:rFonts w:ascii="Arial" w:hAnsi="Arial" w:cs="Arial"/>
        <w:sz w:val="16"/>
        <w:szCs w:val="16"/>
      </w:rPr>
      <w:t>Pró-Reitoria de Pesquisa e Pós-Graduação – PPG</w:t>
    </w:r>
  </w:p>
  <w:p w14:paraId="7055CDEC" w14:textId="1C34AAC0" w:rsidR="005C3DA9" w:rsidRPr="00740396" w:rsidRDefault="005C3DA9" w:rsidP="00893B4D">
    <w:pPr>
      <w:pStyle w:val="Rodap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Diretoria de Pós-Graduação - DPG</w:t>
    </w:r>
  </w:p>
  <w:p w14:paraId="79D5C1FC" w14:textId="77777777" w:rsidR="00887F53" w:rsidRPr="00740396" w:rsidRDefault="00887F53" w:rsidP="00893B4D">
    <w:pPr>
      <w:pStyle w:val="Rodap"/>
      <w:jc w:val="center"/>
      <w:rPr>
        <w:rFonts w:ascii="Arial" w:hAnsi="Arial" w:cs="Arial"/>
        <w:sz w:val="16"/>
        <w:szCs w:val="16"/>
      </w:rPr>
    </w:pPr>
    <w:r w:rsidRPr="00740396">
      <w:rPr>
        <w:rFonts w:ascii="Arial" w:hAnsi="Arial" w:cs="Arial"/>
        <w:sz w:val="16"/>
        <w:szCs w:val="16"/>
      </w:rPr>
      <w:t>Av. Colombo, 5.790 – Bloco 35 - Câmpus Universitário – CEP 87.020-900 – Maringá – PR</w:t>
    </w:r>
  </w:p>
  <w:p w14:paraId="187FEA0C" w14:textId="533938B2" w:rsidR="00887F53" w:rsidRDefault="00887F53" w:rsidP="00EF4E07">
    <w:pPr>
      <w:pStyle w:val="Rodap"/>
      <w:jc w:val="center"/>
    </w:pPr>
    <w:r w:rsidRPr="00740396">
      <w:rPr>
        <w:rFonts w:ascii="Arial" w:hAnsi="Arial" w:cs="Arial"/>
        <w:sz w:val="16"/>
        <w:szCs w:val="16"/>
      </w:rPr>
      <w:t xml:space="preserve">Fones: </w:t>
    </w:r>
    <w:r w:rsidR="005C3DA9" w:rsidRPr="00740396">
      <w:rPr>
        <w:rFonts w:ascii="Arial" w:hAnsi="Arial" w:cs="Arial"/>
        <w:sz w:val="16"/>
        <w:szCs w:val="16"/>
      </w:rPr>
      <w:t>(44)3011 -4</w:t>
    </w:r>
    <w:r w:rsidR="005C3DA9">
      <w:rPr>
        <w:rFonts w:ascii="Arial" w:hAnsi="Arial" w:cs="Arial"/>
        <w:sz w:val="16"/>
        <w:szCs w:val="16"/>
      </w:rPr>
      <w:t xml:space="preserve">518  </w:t>
    </w:r>
    <w:r w:rsidR="005C3DA9" w:rsidRPr="00740396">
      <w:rPr>
        <w:rFonts w:ascii="Arial" w:hAnsi="Arial" w:cs="Arial"/>
        <w:sz w:val="16"/>
        <w:szCs w:val="16"/>
      </w:rPr>
      <w:t xml:space="preserve"> </w:t>
    </w:r>
    <w:r w:rsidRPr="00740396">
      <w:rPr>
        <w:rFonts w:ascii="Arial" w:hAnsi="Arial" w:cs="Arial"/>
        <w:sz w:val="16"/>
        <w:szCs w:val="16"/>
      </w:rPr>
      <w:t>(44)3011 -4</w:t>
    </w:r>
    <w:r w:rsidR="005C3DA9">
      <w:rPr>
        <w:rFonts w:ascii="Arial" w:hAnsi="Arial" w:cs="Arial"/>
        <w:sz w:val="16"/>
        <w:szCs w:val="16"/>
      </w:rPr>
      <w:t>364</w:t>
    </w:r>
    <w:r w:rsidRPr="00740396">
      <w:rPr>
        <w:rFonts w:ascii="Arial" w:hAnsi="Arial" w:cs="Arial"/>
        <w:sz w:val="16"/>
        <w:szCs w:val="16"/>
      </w:rPr>
      <w:t xml:space="preserve"> / e-mail: </w:t>
    </w:r>
    <w:hyperlink r:id="rId1" w:history="1">
      <w:r w:rsidR="005C3DA9" w:rsidRPr="00614D6A">
        <w:rPr>
          <w:rStyle w:val="Hyperlink"/>
          <w:rFonts w:ascii="Arial" w:hAnsi="Arial" w:cs="Arial"/>
          <w:sz w:val="16"/>
          <w:szCs w:val="16"/>
        </w:rPr>
        <w:t>sec-ppg@uem.br</w:t>
      </w:r>
    </w:hyperlink>
    <w:r w:rsidRPr="00740396">
      <w:rPr>
        <w:rFonts w:ascii="Arial" w:hAnsi="Arial" w:cs="Arial"/>
        <w:sz w:val="16"/>
        <w:szCs w:val="16"/>
      </w:rPr>
      <w:t xml:space="preserve"> - www.</w:t>
    </w:r>
    <w:r w:rsidR="005C3DA9">
      <w:rPr>
        <w:rFonts w:ascii="Arial" w:hAnsi="Arial" w:cs="Arial"/>
        <w:sz w:val="16"/>
        <w:szCs w:val="16"/>
      </w:rPr>
      <w:t>d</w:t>
    </w:r>
    <w:r w:rsidRPr="00740396">
      <w:rPr>
        <w:rFonts w:ascii="Arial" w:hAnsi="Arial" w:cs="Arial"/>
        <w:sz w:val="16"/>
        <w:szCs w:val="16"/>
      </w:rPr>
      <w:t>pg.uem.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20C5F" w14:textId="77777777" w:rsidR="00887F53" w:rsidRDefault="00887F53">
    <w:pPr>
      <w:jc w:val="center"/>
    </w:pPr>
    <w:r>
      <w:t>Campus Universitário – Av. Colombo, 5.790 – (DDR 044) Fone: 261-4219 (PABX)</w:t>
    </w:r>
  </w:p>
  <w:p w14:paraId="4D018F33" w14:textId="77777777" w:rsidR="00887F53" w:rsidRDefault="00887F53">
    <w:pPr>
      <w:jc w:val="center"/>
    </w:pPr>
    <w:r>
      <w:t>Bloco 19  CEP 87.020-900 – Maringá - Paraná</w:t>
    </w:r>
  </w:p>
  <w:p w14:paraId="4FDF6693" w14:textId="77777777" w:rsidR="00887F53" w:rsidRDefault="00887F5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64C73" w14:textId="77777777" w:rsidR="00005E4F" w:rsidRDefault="00005E4F">
      <w:r>
        <w:separator/>
      </w:r>
    </w:p>
  </w:footnote>
  <w:footnote w:type="continuationSeparator" w:id="0">
    <w:p w14:paraId="41B44441" w14:textId="77777777" w:rsidR="00005E4F" w:rsidRDefault="00005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AFD9A" w14:textId="77777777" w:rsidR="00887F53" w:rsidRDefault="00292C07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87F53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87F53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21FC4E0" w14:textId="77777777" w:rsidR="00887F53" w:rsidRDefault="00887F5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0B9D3" w14:textId="0EB3DDCD" w:rsidR="00887F53" w:rsidRDefault="00292C07">
    <w:pPr>
      <w:pStyle w:val="Cabealho"/>
    </w:pPr>
    <w:r>
      <w:fldChar w:fldCharType="begin"/>
    </w:r>
    <w:r w:rsidR="009A4418">
      <w:instrText xml:space="preserve"> PAGE   \* MERGEFORMAT </w:instrText>
    </w:r>
    <w:r>
      <w:fldChar w:fldCharType="separate"/>
    </w:r>
    <w:r w:rsidR="00D60706">
      <w:rPr>
        <w:noProof/>
      </w:rPr>
      <w:t>4</w:t>
    </w:r>
    <w:r>
      <w:rPr>
        <w:noProof/>
      </w:rPr>
      <w:fldChar w:fldCharType="end"/>
    </w:r>
  </w:p>
  <w:tbl>
    <w:tblPr>
      <w:tblW w:w="0" w:type="auto"/>
      <w:tblInd w:w="-176" w:type="dxa"/>
      <w:tblBorders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9531"/>
    </w:tblGrid>
    <w:tr w:rsidR="00887F53" w14:paraId="312FFC0A" w14:textId="77777777" w:rsidTr="000E1CF4">
      <w:tc>
        <w:tcPr>
          <w:tcW w:w="9464" w:type="dxa"/>
        </w:tcPr>
        <w:tbl>
          <w:tblPr>
            <w:tblW w:w="9879" w:type="dxa"/>
            <w:tblInd w:w="460" w:type="dxa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873"/>
            <w:gridCol w:w="5826"/>
            <w:gridCol w:w="2180"/>
          </w:tblGrid>
          <w:tr w:rsidR="00887F53" w14:paraId="6FB02AA7" w14:textId="77777777" w:rsidTr="00D47437">
            <w:trPr>
              <w:trHeight w:val="1196"/>
            </w:trPr>
            <w:tc>
              <w:tcPr>
                <w:tcW w:w="2019" w:type="dxa"/>
              </w:tcPr>
              <w:p w14:paraId="00059538" w14:textId="5C6F4C91" w:rsidR="00887F53" w:rsidRPr="00D76918" w:rsidRDefault="005C3DA9" w:rsidP="005C3DA9">
                <w:pPr>
                  <w:pStyle w:val="Cabealho"/>
                  <w:spacing w:before="120"/>
                  <w:ind w:left="-41" w:firstLine="41"/>
                  <w:jc w:val="center"/>
                  <w:rPr>
                    <w:rFonts w:ascii="Tahoma" w:hAnsi="Tahoma"/>
                    <w:sz w:val="28"/>
                  </w:rPr>
                </w:pP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anchor distT="0" distB="0" distL="114300" distR="114300" simplePos="0" relativeHeight="251659264" behindDoc="0" locked="0" layoutInCell="1" allowOverlap="1" wp14:anchorId="2CA3894E" wp14:editId="08F52100">
                      <wp:simplePos x="0" y="0"/>
                      <wp:positionH relativeFrom="column">
                        <wp:posOffset>19736</wp:posOffset>
                      </wp:positionH>
                      <wp:positionV relativeFrom="paragraph">
                        <wp:posOffset>72253</wp:posOffset>
                      </wp:positionV>
                      <wp:extent cx="638175" cy="561975"/>
                      <wp:effectExtent l="0" t="0" r="9525" b="9525"/>
                      <wp:wrapSquare wrapText="bothSides"/>
                      <wp:docPr id="11" name="Imagem 11" descr="LogoUEM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LogoUEM1"/>
                              <pic:cNvPicPr preferRelativeResize="0">
                                <a:picLocks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38175" cy="5619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  <w:p w14:paraId="713A3658" w14:textId="77777777" w:rsidR="00887F53" w:rsidRDefault="00887F53" w:rsidP="005C3DA9">
                <w:pPr>
                  <w:pStyle w:val="Cabealho"/>
                  <w:jc w:val="center"/>
                  <w:rPr>
                    <w:rFonts w:ascii="Arial Rounded MT Bold" w:hAnsi="Arial Rounded MT Bold"/>
                    <w:color w:val="000000"/>
                  </w:rPr>
                </w:pPr>
              </w:p>
            </w:tc>
            <w:tc>
              <w:tcPr>
                <w:tcW w:w="6534" w:type="dxa"/>
              </w:tcPr>
              <w:p w14:paraId="6143C63A" w14:textId="77777777" w:rsidR="00887F53" w:rsidRPr="00970826" w:rsidRDefault="00887F53" w:rsidP="005C3DA9">
                <w:pPr>
                  <w:pStyle w:val="Cabealho"/>
                  <w:spacing w:before="240"/>
                  <w:ind w:right="215"/>
                  <w:jc w:val="center"/>
                  <w:rPr>
                    <w:rFonts w:ascii="Arial" w:hAnsi="Arial"/>
                    <w:b/>
                    <w:sz w:val="32"/>
                    <w:szCs w:val="32"/>
                  </w:rPr>
                </w:pPr>
                <w:r w:rsidRPr="00970826">
                  <w:rPr>
                    <w:rFonts w:ascii="Arial" w:hAnsi="Arial"/>
                    <w:b/>
                    <w:sz w:val="32"/>
                    <w:szCs w:val="32"/>
                  </w:rPr>
                  <w:t>Universidade Estadual de Maringá</w:t>
                </w:r>
              </w:p>
              <w:p w14:paraId="74D6CAD2" w14:textId="77777777" w:rsidR="00887F53" w:rsidRDefault="00887F53" w:rsidP="005C3DA9">
                <w:pPr>
                  <w:pStyle w:val="Cabealho"/>
                  <w:ind w:firstLine="108"/>
                  <w:jc w:val="center"/>
                  <w:rPr>
                    <w:b/>
                    <w:color w:val="000000"/>
                    <w:sz w:val="28"/>
                    <w:szCs w:val="28"/>
                  </w:rPr>
                </w:pPr>
                <w:r w:rsidRPr="00115809">
                  <w:rPr>
                    <w:b/>
                    <w:color w:val="000000"/>
                    <w:sz w:val="28"/>
                    <w:szCs w:val="28"/>
                  </w:rPr>
                  <w:t>Pró-Reitoria de Pesquisa e Pós-Graduação</w:t>
                </w:r>
              </w:p>
              <w:p w14:paraId="00189B3B" w14:textId="3F5CAB50" w:rsidR="005C3DA9" w:rsidRPr="008B0F45" w:rsidRDefault="005C3DA9" w:rsidP="005C3DA9">
                <w:pPr>
                  <w:pStyle w:val="Cabealho"/>
                  <w:ind w:firstLine="108"/>
                  <w:jc w:val="center"/>
                  <w:rPr>
                    <w:iCs/>
                    <w:color w:val="000000"/>
                    <w:sz w:val="28"/>
                    <w:szCs w:val="28"/>
                  </w:rPr>
                </w:pPr>
                <w:r w:rsidRPr="008B0F45">
                  <w:rPr>
                    <w:b/>
                    <w:iCs/>
                    <w:color w:val="000000"/>
                    <w:sz w:val="28"/>
                    <w:szCs w:val="28"/>
                  </w:rPr>
                  <w:t>Diretoria de Pós-Graduação</w:t>
                </w:r>
              </w:p>
            </w:tc>
            <w:tc>
              <w:tcPr>
                <w:tcW w:w="1326" w:type="dxa"/>
              </w:tcPr>
              <w:p w14:paraId="4B07D916" w14:textId="77777777" w:rsidR="00887F53" w:rsidRDefault="00887F53" w:rsidP="005C3DA9">
                <w:pPr>
                  <w:jc w:val="center"/>
                  <w:rPr>
                    <w:i/>
                    <w:snapToGrid w:val="0"/>
                    <w:color w:val="000000"/>
                  </w:rPr>
                </w:pPr>
                <w:r w:rsidRPr="00970826">
                  <w:rPr>
                    <w:i/>
                    <w:noProof/>
                    <w:color w:val="000000"/>
                    <w:lang w:eastAsia="pt-BR"/>
                  </w:rPr>
                  <w:drawing>
                    <wp:inline distT="0" distB="0" distL="0" distR="0" wp14:anchorId="16EE440F" wp14:editId="4DB5A114">
                      <wp:extent cx="1295400" cy="704850"/>
                      <wp:effectExtent l="0" t="0" r="0" b="0"/>
                      <wp:docPr id="12" name="Imagem 2" descr="C:\Users\Cotica\Downloads\PPGUem - Principal vert.pn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C:\Users\Cotica\Downloads\PPGUem - Principal vert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97531" cy="7060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071FF2BF" w14:textId="77777777" w:rsidR="00887F53" w:rsidRDefault="00887F53" w:rsidP="005C3DA9">
                <w:pPr>
                  <w:pStyle w:val="Cabealho"/>
                  <w:jc w:val="center"/>
                  <w:rPr>
                    <w:i/>
                    <w:color w:val="000000"/>
                  </w:rPr>
                </w:pPr>
              </w:p>
            </w:tc>
          </w:tr>
        </w:tbl>
        <w:p w14:paraId="54613B62" w14:textId="54C0F43F" w:rsidR="00887F53" w:rsidRDefault="00887F53" w:rsidP="005C3DA9">
          <w:pPr>
            <w:pStyle w:val="Cabealho"/>
            <w:ind w:right="-284"/>
            <w:jc w:val="center"/>
          </w:pPr>
        </w:p>
      </w:tc>
    </w:tr>
  </w:tbl>
  <w:p w14:paraId="56B47BBE" w14:textId="77777777" w:rsidR="005C3DA9" w:rsidRDefault="005C3DA9" w:rsidP="00BF78F2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insideH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560"/>
    </w:tblGrid>
    <w:tr w:rsidR="00887F53" w14:paraId="68430F09" w14:textId="77777777">
      <w:tc>
        <w:tcPr>
          <w:tcW w:w="10560" w:type="dxa"/>
        </w:tcPr>
        <w:tbl>
          <w:tblPr>
            <w:tblW w:w="10420" w:type="dxa"/>
            <w:tblInd w:w="70" w:type="dxa"/>
            <w:tblLayout w:type="fixed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418"/>
            <w:gridCol w:w="9002"/>
          </w:tblGrid>
          <w:tr w:rsidR="00887F53" w:rsidRPr="004658EE" w14:paraId="7BB6B56E" w14:textId="77777777">
            <w:trPr>
              <w:trHeight w:val="841"/>
            </w:trPr>
            <w:tc>
              <w:tcPr>
                <w:tcW w:w="1418" w:type="dxa"/>
              </w:tcPr>
              <w:p w14:paraId="57F7865D" w14:textId="77777777" w:rsidR="00887F53" w:rsidRPr="004658EE" w:rsidRDefault="00887F53" w:rsidP="00A24173">
                <w:pPr>
                  <w:pStyle w:val="Cabealho"/>
                  <w:rPr>
                    <w:rFonts w:ascii="Arial Rounded MT Bold" w:hAnsi="Arial Rounded MT Bold"/>
                    <w:color w:val="000000"/>
                  </w:rPr>
                </w:pP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anchor distT="0" distB="0" distL="114300" distR="114300" simplePos="0" relativeHeight="251657216" behindDoc="1" locked="1" layoutInCell="0" allowOverlap="1" wp14:anchorId="4BF16DDB" wp14:editId="0810527D">
                      <wp:simplePos x="0" y="0"/>
                      <wp:positionH relativeFrom="column">
                        <wp:posOffset>931545</wp:posOffset>
                      </wp:positionH>
                      <wp:positionV relativeFrom="page">
                        <wp:posOffset>2974340</wp:posOffset>
                      </wp:positionV>
                      <wp:extent cx="3867150" cy="4714875"/>
                      <wp:effectExtent l="19050" t="0" r="0" b="0"/>
                      <wp:wrapNone/>
                      <wp:docPr id="13" name="Imagem 13" descr="brpr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brp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867150" cy="47148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anchor>
                  </w:drawing>
                </w:r>
                <w:r>
                  <w:rPr>
                    <w:rFonts w:ascii="Tahoma" w:hAnsi="Tahoma"/>
                    <w:noProof/>
                    <w:sz w:val="28"/>
                    <w:lang w:eastAsia="pt-BR"/>
                  </w:rPr>
                  <w:drawing>
                    <wp:inline distT="0" distB="0" distL="0" distR="0" wp14:anchorId="75393669" wp14:editId="2EE95268">
                      <wp:extent cx="657225" cy="704850"/>
                      <wp:effectExtent l="19050" t="0" r="9525" b="0"/>
                      <wp:docPr id="14" name="Imagem 14" descr="LogoUEM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 descr="LogoUEM1"/>
                              <pic:cNvPicPr preferRelativeResize="0">
                                <a:picLocks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57225" cy="704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9002" w:type="dxa"/>
              </w:tcPr>
              <w:p w14:paraId="4DEA74ED" w14:textId="77777777" w:rsidR="00887F53" w:rsidRPr="004658EE" w:rsidRDefault="00887F53" w:rsidP="00A24173">
                <w:pPr>
                  <w:pStyle w:val="Cabealho"/>
                  <w:ind w:right="214"/>
                  <w:jc w:val="center"/>
                  <w:rPr>
                    <w:rFonts w:ascii="Arial" w:hAnsi="Arial"/>
                    <w:b/>
                    <w:sz w:val="40"/>
                  </w:rPr>
                </w:pPr>
                <w:r w:rsidRPr="004658EE">
                  <w:rPr>
                    <w:rFonts w:ascii="Arial" w:hAnsi="Arial"/>
                    <w:b/>
                    <w:sz w:val="40"/>
                  </w:rPr>
                  <w:t>Universidade Estadual de Maringá</w:t>
                </w:r>
              </w:p>
              <w:p w14:paraId="36948B74" w14:textId="77777777" w:rsidR="00887F53" w:rsidRPr="004658EE" w:rsidRDefault="00887F53" w:rsidP="00A24173">
                <w:pPr>
                  <w:pStyle w:val="Cabealho"/>
                  <w:jc w:val="center"/>
                  <w:rPr>
                    <w:i/>
                    <w:color w:val="000000"/>
                  </w:rPr>
                </w:pPr>
                <w:r w:rsidRPr="004658EE">
                  <w:rPr>
                    <w:b/>
                    <w:color w:val="000000"/>
                    <w:sz w:val="24"/>
                  </w:rPr>
                  <w:t>Pró-Reitoria de Pesquisa e Pós-Graduação</w:t>
                </w:r>
              </w:p>
            </w:tc>
          </w:tr>
        </w:tbl>
        <w:p w14:paraId="2B5B4A6D" w14:textId="77777777" w:rsidR="00887F53" w:rsidRDefault="00887F53"/>
      </w:tc>
    </w:tr>
  </w:tbl>
  <w:p w14:paraId="6FA4CB7F" w14:textId="77777777" w:rsidR="00887F53" w:rsidRDefault="00887F5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457"/>
    <w:multiLevelType w:val="multilevel"/>
    <w:tmpl w:val="91ACED52"/>
    <w:lvl w:ilvl="0">
      <w:start w:val="1"/>
      <w:numFmt w:val="upperRoman"/>
      <w:lvlText w:val="%1."/>
      <w:lvlJc w:val="right"/>
      <w:pPr>
        <w:ind w:left="2160" w:hanging="360"/>
      </w:pPr>
    </w:lvl>
    <w:lvl w:ilvl="1">
      <w:start w:val="3"/>
      <w:numFmt w:val="decimal"/>
      <w:isLgl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" w15:restartNumberingAfterBreak="0">
    <w:nsid w:val="04607C44"/>
    <w:multiLevelType w:val="multilevel"/>
    <w:tmpl w:val="86D04044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256B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55F7F72"/>
    <w:multiLevelType w:val="hybridMultilevel"/>
    <w:tmpl w:val="2B04868C"/>
    <w:lvl w:ilvl="0" w:tplc="8FFC193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4320" w:hanging="360"/>
      </w:pPr>
    </w:lvl>
    <w:lvl w:ilvl="2" w:tplc="0416001B" w:tentative="1">
      <w:start w:val="1"/>
      <w:numFmt w:val="lowerRoman"/>
      <w:lvlText w:val="%3."/>
      <w:lvlJc w:val="right"/>
      <w:pPr>
        <w:ind w:left="5040" w:hanging="180"/>
      </w:pPr>
    </w:lvl>
    <w:lvl w:ilvl="3" w:tplc="0416000F" w:tentative="1">
      <w:start w:val="1"/>
      <w:numFmt w:val="decimal"/>
      <w:lvlText w:val="%4."/>
      <w:lvlJc w:val="left"/>
      <w:pPr>
        <w:ind w:left="5760" w:hanging="360"/>
      </w:pPr>
    </w:lvl>
    <w:lvl w:ilvl="4" w:tplc="04160019" w:tentative="1">
      <w:start w:val="1"/>
      <w:numFmt w:val="lowerLetter"/>
      <w:lvlText w:val="%5."/>
      <w:lvlJc w:val="left"/>
      <w:pPr>
        <w:ind w:left="6480" w:hanging="360"/>
      </w:pPr>
    </w:lvl>
    <w:lvl w:ilvl="5" w:tplc="0416001B" w:tentative="1">
      <w:start w:val="1"/>
      <w:numFmt w:val="lowerRoman"/>
      <w:lvlText w:val="%6."/>
      <w:lvlJc w:val="right"/>
      <w:pPr>
        <w:ind w:left="7200" w:hanging="180"/>
      </w:pPr>
    </w:lvl>
    <w:lvl w:ilvl="6" w:tplc="0416000F" w:tentative="1">
      <w:start w:val="1"/>
      <w:numFmt w:val="decimal"/>
      <w:lvlText w:val="%7."/>
      <w:lvlJc w:val="left"/>
      <w:pPr>
        <w:ind w:left="7920" w:hanging="360"/>
      </w:pPr>
    </w:lvl>
    <w:lvl w:ilvl="7" w:tplc="04160019" w:tentative="1">
      <w:start w:val="1"/>
      <w:numFmt w:val="lowerLetter"/>
      <w:lvlText w:val="%8."/>
      <w:lvlJc w:val="left"/>
      <w:pPr>
        <w:ind w:left="8640" w:hanging="360"/>
      </w:pPr>
    </w:lvl>
    <w:lvl w:ilvl="8" w:tplc="0416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9003B35"/>
    <w:multiLevelType w:val="hybridMultilevel"/>
    <w:tmpl w:val="571AF9A2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AA84D6C"/>
    <w:multiLevelType w:val="hybridMultilevel"/>
    <w:tmpl w:val="C26A0BB8"/>
    <w:lvl w:ilvl="0" w:tplc="04160019">
      <w:start w:val="1"/>
      <w:numFmt w:val="lowerLetter"/>
      <w:lvlText w:val="%1."/>
      <w:lvlJc w:val="left"/>
      <w:pPr>
        <w:ind w:left="2942" w:hanging="360"/>
      </w:pPr>
    </w:lvl>
    <w:lvl w:ilvl="1" w:tplc="04160019" w:tentative="1">
      <w:start w:val="1"/>
      <w:numFmt w:val="lowerLetter"/>
      <w:lvlText w:val="%2."/>
      <w:lvlJc w:val="left"/>
      <w:pPr>
        <w:ind w:left="3662" w:hanging="360"/>
      </w:pPr>
    </w:lvl>
    <w:lvl w:ilvl="2" w:tplc="0416001B" w:tentative="1">
      <w:start w:val="1"/>
      <w:numFmt w:val="lowerRoman"/>
      <w:lvlText w:val="%3."/>
      <w:lvlJc w:val="right"/>
      <w:pPr>
        <w:ind w:left="4382" w:hanging="180"/>
      </w:pPr>
    </w:lvl>
    <w:lvl w:ilvl="3" w:tplc="0416000F" w:tentative="1">
      <w:start w:val="1"/>
      <w:numFmt w:val="decimal"/>
      <w:lvlText w:val="%4."/>
      <w:lvlJc w:val="left"/>
      <w:pPr>
        <w:ind w:left="5102" w:hanging="360"/>
      </w:pPr>
    </w:lvl>
    <w:lvl w:ilvl="4" w:tplc="04160019" w:tentative="1">
      <w:start w:val="1"/>
      <w:numFmt w:val="lowerLetter"/>
      <w:lvlText w:val="%5."/>
      <w:lvlJc w:val="left"/>
      <w:pPr>
        <w:ind w:left="5822" w:hanging="360"/>
      </w:pPr>
    </w:lvl>
    <w:lvl w:ilvl="5" w:tplc="0416001B" w:tentative="1">
      <w:start w:val="1"/>
      <w:numFmt w:val="lowerRoman"/>
      <w:lvlText w:val="%6."/>
      <w:lvlJc w:val="right"/>
      <w:pPr>
        <w:ind w:left="6542" w:hanging="180"/>
      </w:pPr>
    </w:lvl>
    <w:lvl w:ilvl="6" w:tplc="0416000F" w:tentative="1">
      <w:start w:val="1"/>
      <w:numFmt w:val="decimal"/>
      <w:lvlText w:val="%7."/>
      <w:lvlJc w:val="left"/>
      <w:pPr>
        <w:ind w:left="7262" w:hanging="360"/>
      </w:pPr>
    </w:lvl>
    <w:lvl w:ilvl="7" w:tplc="04160019" w:tentative="1">
      <w:start w:val="1"/>
      <w:numFmt w:val="lowerLetter"/>
      <w:lvlText w:val="%8."/>
      <w:lvlJc w:val="left"/>
      <w:pPr>
        <w:ind w:left="7982" w:hanging="360"/>
      </w:pPr>
    </w:lvl>
    <w:lvl w:ilvl="8" w:tplc="0416001B" w:tentative="1">
      <w:start w:val="1"/>
      <w:numFmt w:val="lowerRoman"/>
      <w:lvlText w:val="%9."/>
      <w:lvlJc w:val="right"/>
      <w:pPr>
        <w:ind w:left="8702" w:hanging="180"/>
      </w:pPr>
    </w:lvl>
  </w:abstractNum>
  <w:abstractNum w:abstractNumId="6" w15:restartNumberingAfterBreak="0">
    <w:nsid w:val="1B8B628C"/>
    <w:multiLevelType w:val="singleLevel"/>
    <w:tmpl w:val="B0400C6C"/>
    <w:lvl w:ilvl="0">
      <w:numFmt w:val="bullet"/>
      <w:lvlText w:val="-"/>
      <w:lvlJc w:val="left"/>
      <w:pPr>
        <w:tabs>
          <w:tab w:val="num" w:pos="2568"/>
        </w:tabs>
        <w:ind w:left="2568" w:hanging="360"/>
      </w:pPr>
      <w:rPr>
        <w:rFonts w:hint="default"/>
      </w:rPr>
    </w:lvl>
  </w:abstractNum>
  <w:abstractNum w:abstractNumId="7" w15:restartNumberingAfterBreak="0">
    <w:nsid w:val="1B9E2396"/>
    <w:multiLevelType w:val="hybridMultilevel"/>
    <w:tmpl w:val="E6EC73E0"/>
    <w:lvl w:ilvl="0" w:tplc="8FFC1936">
      <w:start w:val="1"/>
      <w:numFmt w:val="decimal"/>
      <w:lvlText w:val="%1."/>
      <w:lvlJc w:val="left"/>
      <w:pPr>
        <w:ind w:left="2345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CDC596F"/>
    <w:multiLevelType w:val="singleLevel"/>
    <w:tmpl w:val="875AEDEE"/>
    <w:lvl w:ilvl="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9" w15:restartNumberingAfterBreak="0">
    <w:nsid w:val="1E347430"/>
    <w:multiLevelType w:val="multilevel"/>
    <w:tmpl w:val="0B38AEAE"/>
    <w:lvl w:ilvl="0">
      <w:start w:val="1"/>
      <w:numFmt w:val="upperRoman"/>
      <w:lvlText w:val="%1."/>
      <w:lvlJc w:val="right"/>
      <w:pPr>
        <w:ind w:left="2160" w:hanging="360"/>
      </w:pPr>
    </w:lvl>
    <w:lvl w:ilvl="1">
      <w:start w:val="1"/>
      <w:numFmt w:val="decimal"/>
      <w:isLgl/>
      <w:lvlText w:val="%1.%2"/>
      <w:lvlJc w:val="left"/>
      <w:pPr>
        <w:ind w:left="2304" w:hanging="50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0" w15:restartNumberingAfterBreak="0">
    <w:nsid w:val="206A38C1"/>
    <w:multiLevelType w:val="hybridMultilevel"/>
    <w:tmpl w:val="1D2435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86779"/>
    <w:multiLevelType w:val="singleLevel"/>
    <w:tmpl w:val="A992CD7E"/>
    <w:lvl w:ilvl="0">
      <w:start w:val="2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12" w15:restartNumberingAfterBreak="0">
    <w:nsid w:val="24057AD8"/>
    <w:multiLevelType w:val="hybridMultilevel"/>
    <w:tmpl w:val="8A72A194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976AF"/>
    <w:multiLevelType w:val="hybridMultilevel"/>
    <w:tmpl w:val="BDCCEAF2"/>
    <w:lvl w:ilvl="0" w:tplc="04160019">
      <w:start w:val="1"/>
      <w:numFmt w:val="lowerLetter"/>
      <w:lvlText w:val="%1."/>
      <w:lvlJc w:val="left"/>
      <w:pPr>
        <w:ind w:left="2880" w:hanging="360"/>
      </w:pPr>
    </w:lvl>
    <w:lvl w:ilvl="1" w:tplc="04160019" w:tentative="1">
      <w:start w:val="1"/>
      <w:numFmt w:val="lowerLetter"/>
      <w:lvlText w:val="%2."/>
      <w:lvlJc w:val="left"/>
      <w:pPr>
        <w:ind w:left="3600" w:hanging="360"/>
      </w:pPr>
    </w:lvl>
    <w:lvl w:ilvl="2" w:tplc="0416001B" w:tentative="1">
      <w:start w:val="1"/>
      <w:numFmt w:val="lowerRoman"/>
      <w:lvlText w:val="%3."/>
      <w:lvlJc w:val="right"/>
      <w:pPr>
        <w:ind w:left="4320" w:hanging="180"/>
      </w:pPr>
    </w:lvl>
    <w:lvl w:ilvl="3" w:tplc="0416000F" w:tentative="1">
      <w:start w:val="1"/>
      <w:numFmt w:val="decimal"/>
      <w:lvlText w:val="%4."/>
      <w:lvlJc w:val="left"/>
      <w:pPr>
        <w:ind w:left="5040" w:hanging="360"/>
      </w:pPr>
    </w:lvl>
    <w:lvl w:ilvl="4" w:tplc="04160019" w:tentative="1">
      <w:start w:val="1"/>
      <w:numFmt w:val="lowerLetter"/>
      <w:lvlText w:val="%5."/>
      <w:lvlJc w:val="left"/>
      <w:pPr>
        <w:ind w:left="5760" w:hanging="360"/>
      </w:pPr>
    </w:lvl>
    <w:lvl w:ilvl="5" w:tplc="0416001B" w:tentative="1">
      <w:start w:val="1"/>
      <w:numFmt w:val="lowerRoman"/>
      <w:lvlText w:val="%6."/>
      <w:lvlJc w:val="right"/>
      <w:pPr>
        <w:ind w:left="6480" w:hanging="180"/>
      </w:pPr>
    </w:lvl>
    <w:lvl w:ilvl="6" w:tplc="0416000F" w:tentative="1">
      <w:start w:val="1"/>
      <w:numFmt w:val="decimal"/>
      <w:lvlText w:val="%7."/>
      <w:lvlJc w:val="left"/>
      <w:pPr>
        <w:ind w:left="7200" w:hanging="360"/>
      </w:pPr>
    </w:lvl>
    <w:lvl w:ilvl="7" w:tplc="04160019" w:tentative="1">
      <w:start w:val="1"/>
      <w:numFmt w:val="lowerLetter"/>
      <w:lvlText w:val="%8."/>
      <w:lvlJc w:val="left"/>
      <w:pPr>
        <w:ind w:left="7920" w:hanging="360"/>
      </w:pPr>
    </w:lvl>
    <w:lvl w:ilvl="8" w:tplc="04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2880682F"/>
    <w:multiLevelType w:val="hybridMultilevel"/>
    <w:tmpl w:val="1E528926"/>
    <w:lvl w:ilvl="0" w:tplc="04160019">
      <w:start w:val="1"/>
      <w:numFmt w:val="lowerLetter"/>
      <w:lvlText w:val="%1."/>
      <w:lvlJc w:val="left"/>
      <w:pPr>
        <w:ind w:left="2117" w:hanging="360"/>
      </w:pPr>
    </w:lvl>
    <w:lvl w:ilvl="1" w:tplc="04160019" w:tentative="1">
      <w:start w:val="1"/>
      <w:numFmt w:val="lowerLetter"/>
      <w:lvlText w:val="%2."/>
      <w:lvlJc w:val="left"/>
      <w:pPr>
        <w:ind w:left="2837" w:hanging="360"/>
      </w:pPr>
    </w:lvl>
    <w:lvl w:ilvl="2" w:tplc="0416001B" w:tentative="1">
      <w:start w:val="1"/>
      <w:numFmt w:val="lowerRoman"/>
      <w:lvlText w:val="%3."/>
      <w:lvlJc w:val="right"/>
      <w:pPr>
        <w:ind w:left="3557" w:hanging="180"/>
      </w:pPr>
    </w:lvl>
    <w:lvl w:ilvl="3" w:tplc="0416000F" w:tentative="1">
      <w:start w:val="1"/>
      <w:numFmt w:val="decimal"/>
      <w:lvlText w:val="%4."/>
      <w:lvlJc w:val="left"/>
      <w:pPr>
        <w:ind w:left="4277" w:hanging="360"/>
      </w:pPr>
    </w:lvl>
    <w:lvl w:ilvl="4" w:tplc="04160019" w:tentative="1">
      <w:start w:val="1"/>
      <w:numFmt w:val="lowerLetter"/>
      <w:lvlText w:val="%5."/>
      <w:lvlJc w:val="left"/>
      <w:pPr>
        <w:ind w:left="4997" w:hanging="360"/>
      </w:pPr>
    </w:lvl>
    <w:lvl w:ilvl="5" w:tplc="0416001B" w:tentative="1">
      <w:start w:val="1"/>
      <w:numFmt w:val="lowerRoman"/>
      <w:lvlText w:val="%6."/>
      <w:lvlJc w:val="right"/>
      <w:pPr>
        <w:ind w:left="5717" w:hanging="180"/>
      </w:pPr>
    </w:lvl>
    <w:lvl w:ilvl="6" w:tplc="0416000F" w:tentative="1">
      <w:start w:val="1"/>
      <w:numFmt w:val="decimal"/>
      <w:lvlText w:val="%7."/>
      <w:lvlJc w:val="left"/>
      <w:pPr>
        <w:ind w:left="6437" w:hanging="360"/>
      </w:pPr>
    </w:lvl>
    <w:lvl w:ilvl="7" w:tplc="04160019" w:tentative="1">
      <w:start w:val="1"/>
      <w:numFmt w:val="lowerLetter"/>
      <w:lvlText w:val="%8."/>
      <w:lvlJc w:val="left"/>
      <w:pPr>
        <w:ind w:left="7157" w:hanging="360"/>
      </w:pPr>
    </w:lvl>
    <w:lvl w:ilvl="8" w:tplc="0416001B" w:tentative="1">
      <w:start w:val="1"/>
      <w:numFmt w:val="lowerRoman"/>
      <w:lvlText w:val="%9."/>
      <w:lvlJc w:val="right"/>
      <w:pPr>
        <w:ind w:left="7877" w:hanging="180"/>
      </w:pPr>
    </w:lvl>
  </w:abstractNum>
  <w:abstractNum w:abstractNumId="15" w15:restartNumberingAfterBreak="0">
    <w:nsid w:val="2AE43ACE"/>
    <w:multiLevelType w:val="hybridMultilevel"/>
    <w:tmpl w:val="8264B280"/>
    <w:lvl w:ilvl="0" w:tplc="04160019">
      <w:start w:val="1"/>
      <w:numFmt w:val="lowerLetter"/>
      <w:lvlText w:val="%1."/>
      <w:lvlJc w:val="left"/>
      <w:pPr>
        <w:ind w:left="1996" w:hanging="360"/>
      </w:pPr>
    </w:lvl>
    <w:lvl w:ilvl="1" w:tplc="04160019" w:tentative="1">
      <w:start w:val="1"/>
      <w:numFmt w:val="lowerLetter"/>
      <w:lvlText w:val="%2."/>
      <w:lvlJc w:val="left"/>
      <w:pPr>
        <w:ind w:left="2716" w:hanging="360"/>
      </w:pPr>
    </w:lvl>
    <w:lvl w:ilvl="2" w:tplc="0416001B" w:tentative="1">
      <w:start w:val="1"/>
      <w:numFmt w:val="lowerRoman"/>
      <w:lvlText w:val="%3."/>
      <w:lvlJc w:val="right"/>
      <w:pPr>
        <w:ind w:left="3436" w:hanging="180"/>
      </w:pPr>
    </w:lvl>
    <w:lvl w:ilvl="3" w:tplc="0416000F" w:tentative="1">
      <w:start w:val="1"/>
      <w:numFmt w:val="decimal"/>
      <w:lvlText w:val="%4."/>
      <w:lvlJc w:val="left"/>
      <w:pPr>
        <w:ind w:left="4156" w:hanging="360"/>
      </w:pPr>
    </w:lvl>
    <w:lvl w:ilvl="4" w:tplc="04160019" w:tentative="1">
      <w:start w:val="1"/>
      <w:numFmt w:val="lowerLetter"/>
      <w:lvlText w:val="%5."/>
      <w:lvlJc w:val="left"/>
      <w:pPr>
        <w:ind w:left="4876" w:hanging="360"/>
      </w:pPr>
    </w:lvl>
    <w:lvl w:ilvl="5" w:tplc="0416001B" w:tentative="1">
      <w:start w:val="1"/>
      <w:numFmt w:val="lowerRoman"/>
      <w:lvlText w:val="%6."/>
      <w:lvlJc w:val="right"/>
      <w:pPr>
        <w:ind w:left="5596" w:hanging="180"/>
      </w:pPr>
    </w:lvl>
    <w:lvl w:ilvl="6" w:tplc="0416000F" w:tentative="1">
      <w:start w:val="1"/>
      <w:numFmt w:val="decimal"/>
      <w:lvlText w:val="%7."/>
      <w:lvlJc w:val="left"/>
      <w:pPr>
        <w:ind w:left="6316" w:hanging="360"/>
      </w:pPr>
    </w:lvl>
    <w:lvl w:ilvl="7" w:tplc="04160019" w:tentative="1">
      <w:start w:val="1"/>
      <w:numFmt w:val="lowerLetter"/>
      <w:lvlText w:val="%8."/>
      <w:lvlJc w:val="left"/>
      <w:pPr>
        <w:ind w:left="7036" w:hanging="360"/>
      </w:pPr>
    </w:lvl>
    <w:lvl w:ilvl="8" w:tplc="0416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6" w15:restartNumberingAfterBreak="0">
    <w:nsid w:val="2C643CA8"/>
    <w:multiLevelType w:val="hybridMultilevel"/>
    <w:tmpl w:val="856AC3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7724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5694CD1"/>
    <w:multiLevelType w:val="hybridMultilevel"/>
    <w:tmpl w:val="405A3106"/>
    <w:lvl w:ilvl="0" w:tplc="04160019">
      <w:start w:val="1"/>
      <w:numFmt w:val="lowerLetter"/>
      <w:lvlText w:val="%1."/>
      <w:lvlJc w:val="left"/>
      <w:pPr>
        <w:ind w:left="2880" w:hanging="360"/>
      </w:pPr>
    </w:lvl>
    <w:lvl w:ilvl="1" w:tplc="04160019" w:tentative="1">
      <w:start w:val="1"/>
      <w:numFmt w:val="lowerLetter"/>
      <w:lvlText w:val="%2."/>
      <w:lvlJc w:val="left"/>
      <w:pPr>
        <w:ind w:left="3600" w:hanging="360"/>
      </w:pPr>
    </w:lvl>
    <w:lvl w:ilvl="2" w:tplc="0416001B" w:tentative="1">
      <w:start w:val="1"/>
      <w:numFmt w:val="lowerRoman"/>
      <w:lvlText w:val="%3."/>
      <w:lvlJc w:val="right"/>
      <w:pPr>
        <w:ind w:left="4320" w:hanging="180"/>
      </w:pPr>
    </w:lvl>
    <w:lvl w:ilvl="3" w:tplc="0416000F" w:tentative="1">
      <w:start w:val="1"/>
      <w:numFmt w:val="decimal"/>
      <w:lvlText w:val="%4."/>
      <w:lvlJc w:val="left"/>
      <w:pPr>
        <w:ind w:left="5040" w:hanging="360"/>
      </w:pPr>
    </w:lvl>
    <w:lvl w:ilvl="4" w:tplc="04160019" w:tentative="1">
      <w:start w:val="1"/>
      <w:numFmt w:val="lowerLetter"/>
      <w:lvlText w:val="%5."/>
      <w:lvlJc w:val="left"/>
      <w:pPr>
        <w:ind w:left="5760" w:hanging="360"/>
      </w:pPr>
    </w:lvl>
    <w:lvl w:ilvl="5" w:tplc="0416001B" w:tentative="1">
      <w:start w:val="1"/>
      <w:numFmt w:val="lowerRoman"/>
      <w:lvlText w:val="%6."/>
      <w:lvlJc w:val="right"/>
      <w:pPr>
        <w:ind w:left="6480" w:hanging="180"/>
      </w:pPr>
    </w:lvl>
    <w:lvl w:ilvl="6" w:tplc="0416000F" w:tentative="1">
      <w:start w:val="1"/>
      <w:numFmt w:val="decimal"/>
      <w:lvlText w:val="%7."/>
      <w:lvlJc w:val="left"/>
      <w:pPr>
        <w:ind w:left="7200" w:hanging="360"/>
      </w:pPr>
    </w:lvl>
    <w:lvl w:ilvl="7" w:tplc="04160019" w:tentative="1">
      <w:start w:val="1"/>
      <w:numFmt w:val="lowerLetter"/>
      <w:lvlText w:val="%8."/>
      <w:lvlJc w:val="left"/>
      <w:pPr>
        <w:ind w:left="7920" w:hanging="360"/>
      </w:pPr>
    </w:lvl>
    <w:lvl w:ilvl="8" w:tplc="04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 w15:restartNumberingAfterBreak="0">
    <w:nsid w:val="360C18AB"/>
    <w:multiLevelType w:val="hybridMultilevel"/>
    <w:tmpl w:val="C0A03752"/>
    <w:lvl w:ilvl="0" w:tplc="8FFC1936">
      <w:start w:val="1"/>
      <w:numFmt w:val="decimal"/>
      <w:lvlText w:val="%1."/>
      <w:lvlJc w:val="left"/>
      <w:pPr>
        <w:tabs>
          <w:tab w:val="num" w:pos="2346"/>
        </w:tabs>
        <w:ind w:left="2346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4624"/>
        </w:tabs>
        <w:ind w:left="462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5344"/>
        </w:tabs>
        <w:ind w:left="534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6064"/>
        </w:tabs>
        <w:ind w:left="606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6784"/>
        </w:tabs>
        <w:ind w:left="678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7504"/>
        </w:tabs>
        <w:ind w:left="750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8224"/>
        </w:tabs>
        <w:ind w:left="822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8944"/>
        </w:tabs>
        <w:ind w:left="894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9664"/>
        </w:tabs>
        <w:ind w:left="9664" w:hanging="180"/>
      </w:pPr>
    </w:lvl>
  </w:abstractNum>
  <w:abstractNum w:abstractNumId="20" w15:restartNumberingAfterBreak="0">
    <w:nsid w:val="3A69007B"/>
    <w:multiLevelType w:val="hybridMultilevel"/>
    <w:tmpl w:val="5D4CC5F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7006D"/>
    <w:multiLevelType w:val="multilevel"/>
    <w:tmpl w:val="2956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E90177"/>
    <w:multiLevelType w:val="multilevel"/>
    <w:tmpl w:val="CF767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D67CF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424A4432"/>
    <w:multiLevelType w:val="hybridMultilevel"/>
    <w:tmpl w:val="ACB293B4"/>
    <w:lvl w:ilvl="0" w:tplc="96FEFAB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5D7EA3"/>
    <w:multiLevelType w:val="multilevel"/>
    <w:tmpl w:val="7440406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4C4A7E37"/>
    <w:multiLevelType w:val="singleLevel"/>
    <w:tmpl w:val="B602D9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4D4354F8"/>
    <w:multiLevelType w:val="multilevel"/>
    <w:tmpl w:val="5D4CC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3E4FA1"/>
    <w:multiLevelType w:val="hybridMultilevel"/>
    <w:tmpl w:val="580E840E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FC50EAD"/>
    <w:multiLevelType w:val="hybridMultilevel"/>
    <w:tmpl w:val="A5DA3CFC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D978CE"/>
    <w:multiLevelType w:val="multilevel"/>
    <w:tmpl w:val="7DA23E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F144AA8"/>
    <w:multiLevelType w:val="hybridMultilevel"/>
    <w:tmpl w:val="B6EE5F7C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F2E2AB7"/>
    <w:multiLevelType w:val="singleLevel"/>
    <w:tmpl w:val="0416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5FED5AED"/>
    <w:multiLevelType w:val="hybridMultilevel"/>
    <w:tmpl w:val="EA184640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6026519B"/>
    <w:multiLevelType w:val="hybridMultilevel"/>
    <w:tmpl w:val="E7F65232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1983E1B"/>
    <w:multiLevelType w:val="hybridMultilevel"/>
    <w:tmpl w:val="C9F674F8"/>
    <w:lvl w:ilvl="0" w:tplc="04160019">
      <w:start w:val="1"/>
      <w:numFmt w:val="lowerLetter"/>
      <w:lvlText w:val="%1."/>
      <w:lvlJc w:val="left"/>
      <w:pPr>
        <w:ind w:left="1996" w:hanging="360"/>
      </w:pPr>
    </w:lvl>
    <w:lvl w:ilvl="1" w:tplc="04160019" w:tentative="1">
      <w:start w:val="1"/>
      <w:numFmt w:val="lowerLetter"/>
      <w:lvlText w:val="%2."/>
      <w:lvlJc w:val="left"/>
      <w:pPr>
        <w:ind w:left="2716" w:hanging="360"/>
      </w:pPr>
    </w:lvl>
    <w:lvl w:ilvl="2" w:tplc="0416001B" w:tentative="1">
      <w:start w:val="1"/>
      <w:numFmt w:val="lowerRoman"/>
      <w:lvlText w:val="%3."/>
      <w:lvlJc w:val="right"/>
      <w:pPr>
        <w:ind w:left="3436" w:hanging="180"/>
      </w:pPr>
    </w:lvl>
    <w:lvl w:ilvl="3" w:tplc="0416000F" w:tentative="1">
      <w:start w:val="1"/>
      <w:numFmt w:val="decimal"/>
      <w:lvlText w:val="%4."/>
      <w:lvlJc w:val="left"/>
      <w:pPr>
        <w:ind w:left="4156" w:hanging="360"/>
      </w:pPr>
    </w:lvl>
    <w:lvl w:ilvl="4" w:tplc="04160019" w:tentative="1">
      <w:start w:val="1"/>
      <w:numFmt w:val="lowerLetter"/>
      <w:lvlText w:val="%5."/>
      <w:lvlJc w:val="left"/>
      <w:pPr>
        <w:ind w:left="4876" w:hanging="360"/>
      </w:pPr>
    </w:lvl>
    <w:lvl w:ilvl="5" w:tplc="0416001B" w:tentative="1">
      <w:start w:val="1"/>
      <w:numFmt w:val="lowerRoman"/>
      <w:lvlText w:val="%6."/>
      <w:lvlJc w:val="right"/>
      <w:pPr>
        <w:ind w:left="5596" w:hanging="180"/>
      </w:pPr>
    </w:lvl>
    <w:lvl w:ilvl="6" w:tplc="0416000F" w:tentative="1">
      <w:start w:val="1"/>
      <w:numFmt w:val="decimal"/>
      <w:lvlText w:val="%7."/>
      <w:lvlJc w:val="left"/>
      <w:pPr>
        <w:ind w:left="6316" w:hanging="360"/>
      </w:pPr>
    </w:lvl>
    <w:lvl w:ilvl="7" w:tplc="04160019" w:tentative="1">
      <w:start w:val="1"/>
      <w:numFmt w:val="lowerLetter"/>
      <w:lvlText w:val="%8."/>
      <w:lvlJc w:val="left"/>
      <w:pPr>
        <w:ind w:left="7036" w:hanging="360"/>
      </w:pPr>
    </w:lvl>
    <w:lvl w:ilvl="8" w:tplc="0416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6" w15:restartNumberingAfterBreak="0">
    <w:nsid w:val="632253C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689907EF"/>
    <w:multiLevelType w:val="hybridMultilevel"/>
    <w:tmpl w:val="982AED0E"/>
    <w:lvl w:ilvl="0" w:tplc="45986D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AC69BF"/>
    <w:multiLevelType w:val="hybridMultilevel"/>
    <w:tmpl w:val="2F94C980"/>
    <w:lvl w:ilvl="0" w:tplc="04160013">
      <w:start w:val="1"/>
      <w:numFmt w:val="upperRoman"/>
      <w:lvlText w:val="%1."/>
      <w:lvlJc w:val="right"/>
      <w:pPr>
        <w:ind w:left="2160" w:hanging="360"/>
      </w:pPr>
    </w:lvl>
    <w:lvl w:ilvl="1" w:tplc="04160019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6CD151B4"/>
    <w:multiLevelType w:val="singleLevel"/>
    <w:tmpl w:val="7C8EEB6E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40" w15:restartNumberingAfterBreak="0">
    <w:nsid w:val="6DE37B1E"/>
    <w:multiLevelType w:val="hybridMultilevel"/>
    <w:tmpl w:val="DBCA68E6"/>
    <w:lvl w:ilvl="0" w:tplc="04160019">
      <w:start w:val="1"/>
      <w:numFmt w:val="lowerLetter"/>
      <w:lvlText w:val="%1."/>
      <w:lvlJc w:val="left"/>
      <w:pPr>
        <w:ind w:left="2880" w:hanging="360"/>
      </w:pPr>
    </w:lvl>
    <w:lvl w:ilvl="1" w:tplc="04160019" w:tentative="1">
      <w:start w:val="1"/>
      <w:numFmt w:val="lowerLetter"/>
      <w:lvlText w:val="%2."/>
      <w:lvlJc w:val="left"/>
      <w:pPr>
        <w:ind w:left="3600" w:hanging="360"/>
      </w:pPr>
    </w:lvl>
    <w:lvl w:ilvl="2" w:tplc="0416001B" w:tentative="1">
      <w:start w:val="1"/>
      <w:numFmt w:val="lowerRoman"/>
      <w:lvlText w:val="%3."/>
      <w:lvlJc w:val="right"/>
      <w:pPr>
        <w:ind w:left="4320" w:hanging="180"/>
      </w:pPr>
    </w:lvl>
    <w:lvl w:ilvl="3" w:tplc="0416000F" w:tentative="1">
      <w:start w:val="1"/>
      <w:numFmt w:val="decimal"/>
      <w:lvlText w:val="%4."/>
      <w:lvlJc w:val="left"/>
      <w:pPr>
        <w:ind w:left="5040" w:hanging="360"/>
      </w:pPr>
    </w:lvl>
    <w:lvl w:ilvl="4" w:tplc="04160019" w:tentative="1">
      <w:start w:val="1"/>
      <w:numFmt w:val="lowerLetter"/>
      <w:lvlText w:val="%5."/>
      <w:lvlJc w:val="left"/>
      <w:pPr>
        <w:ind w:left="5760" w:hanging="360"/>
      </w:pPr>
    </w:lvl>
    <w:lvl w:ilvl="5" w:tplc="0416001B" w:tentative="1">
      <w:start w:val="1"/>
      <w:numFmt w:val="lowerRoman"/>
      <w:lvlText w:val="%6."/>
      <w:lvlJc w:val="right"/>
      <w:pPr>
        <w:ind w:left="6480" w:hanging="180"/>
      </w:pPr>
    </w:lvl>
    <w:lvl w:ilvl="6" w:tplc="0416000F" w:tentative="1">
      <w:start w:val="1"/>
      <w:numFmt w:val="decimal"/>
      <w:lvlText w:val="%7."/>
      <w:lvlJc w:val="left"/>
      <w:pPr>
        <w:ind w:left="7200" w:hanging="360"/>
      </w:pPr>
    </w:lvl>
    <w:lvl w:ilvl="7" w:tplc="04160019" w:tentative="1">
      <w:start w:val="1"/>
      <w:numFmt w:val="lowerLetter"/>
      <w:lvlText w:val="%8."/>
      <w:lvlJc w:val="left"/>
      <w:pPr>
        <w:ind w:left="7920" w:hanging="360"/>
      </w:pPr>
    </w:lvl>
    <w:lvl w:ilvl="8" w:tplc="04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1" w15:restartNumberingAfterBreak="0">
    <w:nsid w:val="712D09F1"/>
    <w:multiLevelType w:val="hybridMultilevel"/>
    <w:tmpl w:val="0B08A56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3C610E"/>
    <w:multiLevelType w:val="multilevel"/>
    <w:tmpl w:val="BA1A14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43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3" w15:restartNumberingAfterBreak="0">
    <w:nsid w:val="767237B9"/>
    <w:multiLevelType w:val="hybridMultilevel"/>
    <w:tmpl w:val="F30CD93E"/>
    <w:lvl w:ilvl="0" w:tplc="8FFC193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4320" w:hanging="360"/>
      </w:pPr>
    </w:lvl>
    <w:lvl w:ilvl="2" w:tplc="0416001B" w:tentative="1">
      <w:start w:val="1"/>
      <w:numFmt w:val="lowerRoman"/>
      <w:lvlText w:val="%3."/>
      <w:lvlJc w:val="right"/>
      <w:pPr>
        <w:ind w:left="5040" w:hanging="180"/>
      </w:pPr>
    </w:lvl>
    <w:lvl w:ilvl="3" w:tplc="0416000F" w:tentative="1">
      <w:start w:val="1"/>
      <w:numFmt w:val="decimal"/>
      <w:lvlText w:val="%4."/>
      <w:lvlJc w:val="left"/>
      <w:pPr>
        <w:ind w:left="5760" w:hanging="360"/>
      </w:pPr>
    </w:lvl>
    <w:lvl w:ilvl="4" w:tplc="04160019" w:tentative="1">
      <w:start w:val="1"/>
      <w:numFmt w:val="lowerLetter"/>
      <w:lvlText w:val="%5."/>
      <w:lvlJc w:val="left"/>
      <w:pPr>
        <w:ind w:left="6480" w:hanging="360"/>
      </w:pPr>
    </w:lvl>
    <w:lvl w:ilvl="5" w:tplc="0416001B" w:tentative="1">
      <w:start w:val="1"/>
      <w:numFmt w:val="lowerRoman"/>
      <w:lvlText w:val="%6."/>
      <w:lvlJc w:val="right"/>
      <w:pPr>
        <w:ind w:left="7200" w:hanging="180"/>
      </w:pPr>
    </w:lvl>
    <w:lvl w:ilvl="6" w:tplc="0416000F" w:tentative="1">
      <w:start w:val="1"/>
      <w:numFmt w:val="decimal"/>
      <w:lvlText w:val="%7."/>
      <w:lvlJc w:val="left"/>
      <w:pPr>
        <w:ind w:left="7920" w:hanging="360"/>
      </w:pPr>
    </w:lvl>
    <w:lvl w:ilvl="7" w:tplc="04160019" w:tentative="1">
      <w:start w:val="1"/>
      <w:numFmt w:val="lowerLetter"/>
      <w:lvlText w:val="%8."/>
      <w:lvlJc w:val="left"/>
      <w:pPr>
        <w:ind w:left="8640" w:hanging="360"/>
      </w:pPr>
    </w:lvl>
    <w:lvl w:ilvl="8" w:tplc="0416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4" w15:restartNumberingAfterBreak="0">
    <w:nsid w:val="7E096CA7"/>
    <w:multiLevelType w:val="multilevel"/>
    <w:tmpl w:val="7DA23E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8"/>
  </w:num>
  <w:num w:numId="2">
    <w:abstractNumId w:val="11"/>
  </w:num>
  <w:num w:numId="3">
    <w:abstractNumId w:val="39"/>
  </w:num>
  <w:num w:numId="4">
    <w:abstractNumId w:val="6"/>
  </w:num>
  <w:num w:numId="5">
    <w:abstractNumId w:val="17"/>
  </w:num>
  <w:num w:numId="6">
    <w:abstractNumId w:val="22"/>
  </w:num>
  <w:num w:numId="7">
    <w:abstractNumId w:val="26"/>
  </w:num>
  <w:num w:numId="8">
    <w:abstractNumId w:val="32"/>
  </w:num>
  <w:num w:numId="9">
    <w:abstractNumId w:val="1"/>
  </w:num>
  <w:num w:numId="10">
    <w:abstractNumId w:val="23"/>
  </w:num>
  <w:num w:numId="11">
    <w:abstractNumId w:val="2"/>
  </w:num>
  <w:num w:numId="12">
    <w:abstractNumId w:val="36"/>
  </w:num>
  <w:num w:numId="13">
    <w:abstractNumId w:val="29"/>
  </w:num>
  <w:num w:numId="14">
    <w:abstractNumId w:val="12"/>
  </w:num>
  <w:num w:numId="15">
    <w:abstractNumId w:val="20"/>
  </w:num>
  <w:num w:numId="16">
    <w:abstractNumId w:val="27"/>
  </w:num>
  <w:num w:numId="17">
    <w:abstractNumId w:val="19"/>
  </w:num>
  <w:num w:numId="18">
    <w:abstractNumId w:val="21"/>
  </w:num>
  <w:num w:numId="19">
    <w:abstractNumId w:val="16"/>
  </w:num>
  <w:num w:numId="20">
    <w:abstractNumId w:val="10"/>
  </w:num>
  <w:num w:numId="21">
    <w:abstractNumId w:val="42"/>
  </w:num>
  <w:num w:numId="22">
    <w:abstractNumId w:val="34"/>
  </w:num>
  <w:num w:numId="23">
    <w:abstractNumId w:val="25"/>
  </w:num>
  <w:num w:numId="24">
    <w:abstractNumId w:val="0"/>
  </w:num>
  <w:num w:numId="25">
    <w:abstractNumId w:val="33"/>
  </w:num>
  <w:num w:numId="26">
    <w:abstractNumId w:val="4"/>
  </w:num>
  <w:num w:numId="27">
    <w:abstractNumId w:val="9"/>
  </w:num>
  <w:num w:numId="28">
    <w:abstractNumId w:val="38"/>
  </w:num>
  <w:num w:numId="29">
    <w:abstractNumId w:val="18"/>
  </w:num>
  <w:num w:numId="30">
    <w:abstractNumId w:val="40"/>
  </w:num>
  <w:num w:numId="31">
    <w:abstractNumId w:val="28"/>
  </w:num>
  <w:num w:numId="32">
    <w:abstractNumId w:val="7"/>
  </w:num>
  <w:num w:numId="33">
    <w:abstractNumId w:val="13"/>
  </w:num>
  <w:num w:numId="34">
    <w:abstractNumId w:val="43"/>
  </w:num>
  <w:num w:numId="35">
    <w:abstractNumId w:val="3"/>
  </w:num>
  <w:num w:numId="36">
    <w:abstractNumId w:val="41"/>
  </w:num>
  <w:num w:numId="37">
    <w:abstractNumId w:val="31"/>
  </w:num>
  <w:num w:numId="38">
    <w:abstractNumId w:val="5"/>
  </w:num>
  <w:num w:numId="39">
    <w:abstractNumId w:val="24"/>
  </w:num>
  <w:num w:numId="40">
    <w:abstractNumId w:val="37"/>
  </w:num>
  <w:num w:numId="41">
    <w:abstractNumId w:val="14"/>
  </w:num>
  <w:num w:numId="42">
    <w:abstractNumId w:val="15"/>
  </w:num>
  <w:num w:numId="43">
    <w:abstractNumId w:val="35"/>
  </w:num>
  <w:num w:numId="44">
    <w:abstractNumId w:val="44"/>
  </w:num>
  <w:num w:numId="4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jIzNTE1szQ2NzFT0lEKTi0uzszPAymwrAUAPGB37iwAAAA="/>
  </w:docVars>
  <w:rsids>
    <w:rsidRoot w:val="00BD187E"/>
    <w:rsid w:val="000003D1"/>
    <w:rsid w:val="0000086D"/>
    <w:rsid w:val="000009B1"/>
    <w:rsid w:val="00000B64"/>
    <w:rsid w:val="00003752"/>
    <w:rsid w:val="00005E4F"/>
    <w:rsid w:val="00010F40"/>
    <w:rsid w:val="000114F3"/>
    <w:rsid w:val="00016BDC"/>
    <w:rsid w:val="0002051E"/>
    <w:rsid w:val="00023610"/>
    <w:rsid w:val="00023AE7"/>
    <w:rsid w:val="000248A0"/>
    <w:rsid w:val="00030C58"/>
    <w:rsid w:val="000368BC"/>
    <w:rsid w:val="000416A4"/>
    <w:rsid w:val="00041DA6"/>
    <w:rsid w:val="00046053"/>
    <w:rsid w:val="00050E92"/>
    <w:rsid w:val="00063AA6"/>
    <w:rsid w:val="00070C6A"/>
    <w:rsid w:val="00071860"/>
    <w:rsid w:val="00073819"/>
    <w:rsid w:val="00073A37"/>
    <w:rsid w:val="00073E66"/>
    <w:rsid w:val="000741B2"/>
    <w:rsid w:val="00077AA8"/>
    <w:rsid w:val="00080433"/>
    <w:rsid w:val="000812E0"/>
    <w:rsid w:val="00081850"/>
    <w:rsid w:val="0008254F"/>
    <w:rsid w:val="00084CA3"/>
    <w:rsid w:val="000857DA"/>
    <w:rsid w:val="000862DA"/>
    <w:rsid w:val="00087400"/>
    <w:rsid w:val="00092291"/>
    <w:rsid w:val="000958F9"/>
    <w:rsid w:val="00096386"/>
    <w:rsid w:val="000A65EA"/>
    <w:rsid w:val="000B06A2"/>
    <w:rsid w:val="000B2809"/>
    <w:rsid w:val="000B7587"/>
    <w:rsid w:val="000C69E8"/>
    <w:rsid w:val="000D3582"/>
    <w:rsid w:val="000E1CF4"/>
    <w:rsid w:val="000F0C88"/>
    <w:rsid w:val="000F10A8"/>
    <w:rsid w:val="000F3632"/>
    <w:rsid w:val="00106A8E"/>
    <w:rsid w:val="0011114A"/>
    <w:rsid w:val="00112EC2"/>
    <w:rsid w:val="00113F5F"/>
    <w:rsid w:val="0012517D"/>
    <w:rsid w:val="00130427"/>
    <w:rsid w:val="00131E61"/>
    <w:rsid w:val="0013443C"/>
    <w:rsid w:val="00135730"/>
    <w:rsid w:val="00142090"/>
    <w:rsid w:val="00145CA3"/>
    <w:rsid w:val="00155E08"/>
    <w:rsid w:val="00155FDD"/>
    <w:rsid w:val="001575B9"/>
    <w:rsid w:val="00173702"/>
    <w:rsid w:val="00177183"/>
    <w:rsid w:val="001813E5"/>
    <w:rsid w:val="001863FF"/>
    <w:rsid w:val="00192303"/>
    <w:rsid w:val="00192E86"/>
    <w:rsid w:val="00197220"/>
    <w:rsid w:val="001A7FAE"/>
    <w:rsid w:val="001B1C30"/>
    <w:rsid w:val="001B27B7"/>
    <w:rsid w:val="001B7F2F"/>
    <w:rsid w:val="001C0E8F"/>
    <w:rsid w:val="001C6516"/>
    <w:rsid w:val="001E1234"/>
    <w:rsid w:val="001E16CA"/>
    <w:rsid w:val="001E33EF"/>
    <w:rsid w:val="001E5406"/>
    <w:rsid w:val="001E6E96"/>
    <w:rsid w:val="001F5F9E"/>
    <w:rsid w:val="002044F6"/>
    <w:rsid w:val="00206459"/>
    <w:rsid w:val="00210ADD"/>
    <w:rsid w:val="002110AC"/>
    <w:rsid w:val="00215DBA"/>
    <w:rsid w:val="00217E2B"/>
    <w:rsid w:val="00220927"/>
    <w:rsid w:val="00220ED1"/>
    <w:rsid w:val="002221B7"/>
    <w:rsid w:val="0022315D"/>
    <w:rsid w:val="002272CA"/>
    <w:rsid w:val="00231536"/>
    <w:rsid w:val="0023300A"/>
    <w:rsid w:val="0023331A"/>
    <w:rsid w:val="00237532"/>
    <w:rsid w:val="0024039B"/>
    <w:rsid w:val="0025324C"/>
    <w:rsid w:val="002536B7"/>
    <w:rsid w:val="0025528F"/>
    <w:rsid w:val="002624B8"/>
    <w:rsid w:val="00266C4B"/>
    <w:rsid w:val="002714F8"/>
    <w:rsid w:val="0027728C"/>
    <w:rsid w:val="002773EA"/>
    <w:rsid w:val="00292C07"/>
    <w:rsid w:val="002934D1"/>
    <w:rsid w:val="0029437B"/>
    <w:rsid w:val="00297C9F"/>
    <w:rsid w:val="002A58D2"/>
    <w:rsid w:val="002A6951"/>
    <w:rsid w:val="002B0F90"/>
    <w:rsid w:val="002B1B15"/>
    <w:rsid w:val="002B37E7"/>
    <w:rsid w:val="002C52EB"/>
    <w:rsid w:val="002C6524"/>
    <w:rsid w:val="002D0FD2"/>
    <w:rsid w:val="002E1C6D"/>
    <w:rsid w:val="002E2CC5"/>
    <w:rsid w:val="002E49C4"/>
    <w:rsid w:val="002F0B47"/>
    <w:rsid w:val="002F1B09"/>
    <w:rsid w:val="00300E31"/>
    <w:rsid w:val="003013BE"/>
    <w:rsid w:val="00301CEF"/>
    <w:rsid w:val="00304592"/>
    <w:rsid w:val="00304E47"/>
    <w:rsid w:val="00305471"/>
    <w:rsid w:val="00311A50"/>
    <w:rsid w:val="00311CD2"/>
    <w:rsid w:val="00312A68"/>
    <w:rsid w:val="0031768B"/>
    <w:rsid w:val="00323FBE"/>
    <w:rsid w:val="00324093"/>
    <w:rsid w:val="00324403"/>
    <w:rsid w:val="00332117"/>
    <w:rsid w:val="003325C9"/>
    <w:rsid w:val="00336534"/>
    <w:rsid w:val="00340591"/>
    <w:rsid w:val="00343405"/>
    <w:rsid w:val="00344A52"/>
    <w:rsid w:val="00350EE8"/>
    <w:rsid w:val="00351A0D"/>
    <w:rsid w:val="00356814"/>
    <w:rsid w:val="00361424"/>
    <w:rsid w:val="0036631D"/>
    <w:rsid w:val="003673FC"/>
    <w:rsid w:val="003729A2"/>
    <w:rsid w:val="0037349E"/>
    <w:rsid w:val="003747F8"/>
    <w:rsid w:val="00375B52"/>
    <w:rsid w:val="00376F9F"/>
    <w:rsid w:val="00377E1F"/>
    <w:rsid w:val="00377F88"/>
    <w:rsid w:val="00380C4D"/>
    <w:rsid w:val="003815A6"/>
    <w:rsid w:val="00381C11"/>
    <w:rsid w:val="003947D2"/>
    <w:rsid w:val="00394B03"/>
    <w:rsid w:val="00396B26"/>
    <w:rsid w:val="00397CFF"/>
    <w:rsid w:val="003A0525"/>
    <w:rsid w:val="003A1D75"/>
    <w:rsid w:val="003A26DA"/>
    <w:rsid w:val="003A49AC"/>
    <w:rsid w:val="003A4B84"/>
    <w:rsid w:val="003A4EBF"/>
    <w:rsid w:val="003A6748"/>
    <w:rsid w:val="003A7A03"/>
    <w:rsid w:val="003B1222"/>
    <w:rsid w:val="003B12C9"/>
    <w:rsid w:val="003B17E8"/>
    <w:rsid w:val="003B37FE"/>
    <w:rsid w:val="003C4872"/>
    <w:rsid w:val="003C771E"/>
    <w:rsid w:val="003D54AA"/>
    <w:rsid w:val="003E1B30"/>
    <w:rsid w:val="003E26BF"/>
    <w:rsid w:val="003E397C"/>
    <w:rsid w:val="003E7B5B"/>
    <w:rsid w:val="003E7E68"/>
    <w:rsid w:val="003F07B8"/>
    <w:rsid w:val="003F0F62"/>
    <w:rsid w:val="003F2017"/>
    <w:rsid w:val="003F7802"/>
    <w:rsid w:val="0040133D"/>
    <w:rsid w:val="004038FC"/>
    <w:rsid w:val="00412665"/>
    <w:rsid w:val="00412C5E"/>
    <w:rsid w:val="00413AC2"/>
    <w:rsid w:val="00421F15"/>
    <w:rsid w:val="00426F65"/>
    <w:rsid w:val="004272A1"/>
    <w:rsid w:val="00431280"/>
    <w:rsid w:val="00433029"/>
    <w:rsid w:val="004414EA"/>
    <w:rsid w:val="00442001"/>
    <w:rsid w:val="004478D1"/>
    <w:rsid w:val="00447D41"/>
    <w:rsid w:val="00456078"/>
    <w:rsid w:val="0045617B"/>
    <w:rsid w:val="004612E3"/>
    <w:rsid w:val="00461B86"/>
    <w:rsid w:val="00466D39"/>
    <w:rsid w:val="004707E0"/>
    <w:rsid w:val="00474D09"/>
    <w:rsid w:val="0047512C"/>
    <w:rsid w:val="00476C38"/>
    <w:rsid w:val="004859DA"/>
    <w:rsid w:val="00490824"/>
    <w:rsid w:val="004961CB"/>
    <w:rsid w:val="004A0CAC"/>
    <w:rsid w:val="004A1AC6"/>
    <w:rsid w:val="004A3184"/>
    <w:rsid w:val="004A7A42"/>
    <w:rsid w:val="004B02AD"/>
    <w:rsid w:val="004B21A0"/>
    <w:rsid w:val="004B4C3E"/>
    <w:rsid w:val="004C2382"/>
    <w:rsid w:val="004C3973"/>
    <w:rsid w:val="004C5BE0"/>
    <w:rsid w:val="004C7FB1"/>
    <w:rsid w:val="004D43FE"/>
    <w:rsid w:val="004D7CBE"/>
    <w:rsid w:val="004E164C"/>
    <w:rsid w:val="004E3DF4"/>
    <w:rsid w:val="004F0392"/>
    <w:rsid w:val="004F5CBC"/>
    <w:rsid w:val="00501C44"/>
    <w:rsid w:val="00504485"/>
    <w:rsid w:val="00504E0C"/>
    <w:rsid w:val="00506A90"/>
    <w:rsid w:val="00520963"/>
    <w:rsid w:val="00526100"/>
    <w:rsid w:val="005326FA"/>
    <w:rsid w:val="00537189"/>
    <w:rsid w:val="00544613"/>
    <w:rsid w:val="00553309"/>
    <w:rsid w:val="00555AA2"/>
    <w:rsid w:val="00556EFE"/>
    <w:rsid w:val="00570D67"/>
    <w:rsid w:val="00574D09"/>
    <w:rsid w:val="00580152"/>
    <w:rsid w:val="005931E7"/>
    <w:rsid w:val="00594854"/>
    <w:rsid w:val="005A66EC"/>
    <w:rsid w:val="005B003D"/>
    <w:rsid w:val="005B14F6"/>
    <w:rsid w:val="005B3A0F"/>
    <w:rsid w:val="005C048C"/>
    <w:rsid w:val="005C3DA9"/>
    <w:rsid w:val="005E12DD"/>
    <w:rsid w:val="005E3F17"/>
    <w:rsid w:val="00601BA8"/>
    <w:rsid w:val="00601D82"/>
    <w:rsid w:val="006028E7"/>
    <w:rsid w:val="00611DC9"/>
    <w:rsid w:val="00620CC1"/>
    <w:rsid w:val="00621111"/>
    <w:rsid w:val="00626674"/>
    <w:rsid w:val="00634CF5"/>
    <w:rsid w:val="00652377"/>
    <w:rsid w:val="00655260"/>
    <w:rsid w:val="00655266"/>
    <w:rsid w:val="00657FF3"/>
    <w:rsid w:val="00661180"/>
    <w:rsid w:val="006649EA"/>
    <w:rsid w:val="00667B03"/>
    <w:rsid w:val="0067070E"/>
    <w:rsid w:val="00671D29"/>
    <w:rsid w:val="00672BC0"/>
    <w:rsid w:val="0068284E"/>
    <w:rsid w:val="00691B2C"/>
    <w:rsid w:val="00692796"/>
    <w:rsid w:val="006A4F01"/>
    <w:rsid w:val="006A5E91"/>
    <w:rsid w:val="006A6879"/>
    <w:rsid w:val="006A7C3A"/>
    <w:rsid w:val="006C22F9"/>
    <w:rsid w:val="006C40EA"/>
    <w:rsid w:val="006C7D44"/>
    <w:rsid w:val="006D2844"/>
    <w:rsid w:val="006D29E2"/>
    <w:rsid w:val="006D3EF9"/>
    <w:rsid w:val="006D4D99"/>
    <w:rsid w:val="006D74B2"/>
    <w:rsid w:val="006E14D1"/>
    <w:rsid w:val="006E2A63"/>
    <w:rsid w:val="006E2CF9"/>
    <w:rsid w:val="006E6D11"/>
    <w:rsid w:val="006E7925"/>
    <w:rsid w:val="006F3A10"/>
    <w:rsid w:val="007017EE"/>
    <w:rsid w:val="0070375A"/>
    <w:rsid w:val="00704167"/>
    <w:rsid w:val="00704CA8"/>
    <w:rsid w:val="0071298C"/>
    <w:rsid w:val="00712A99"/>
    <w:rsid w:val="007204FA"/>
    <w:rsid w:val="007228E1"/>
    <w:rsid w:val="00723151"/>
    <w:rsid w:val="00727802"/>
    <w:rsid w:val="00731D8E"/>
    <w:rsid w:val="007326E8"/>
    <w:rsid w:val="00736D2A"/>
    <w:rsid w:val="00740396"/>
    <w:rsid w:val="007443A2"/>
    <w:rsid w:val="00745D3C"/>
    <w:rsid w:val="00746820"/>
    <w:rsid w:val="00747DE9"/>
    <w:rsid w:val="007525BE"/>
    <w:rsid w:val="00753153"/>
    <w:rsid w:val="00762264"/>
    <w:rsid w:val="007637B4"/>
    <w:rsid w:val="00765C36"/>
    <w:rsid w:val="00766A53"/>
    <w:rsid w:val="00771BB4"/>
    <w:rsid w:val="00775C50"/>
    <w:rsid w:val="00776711"/>
    <w:rsid w:val="007828A9"/>
    <w:rsid w:val="00783A71"/>
    <w:rsid w:val="00784624"/>
    <w:rsid w:val="0078668C"/>
    <w:rsid w:val="00790105"/>
    <w:rsid w:val="007911F8"/>
    <w:rsid w:val="007A56C9"/>
    <w:rsid w:val="007B24A4"/>
    <w:rsid w:val="007B3DA0"/>
    <w:rsid w:val="007B57E5"/>
    <w:rsid w:val="007B6981"/>
    <w:rsid w:val="007C0280"/>
    <w:rsid w:val="007C04FE"/>
    <w:rsid w:val="007C5F58"/>
    <w:rsid w:val="007D147F"/>
    <w:rsid w:val="007D14E9"/>
    <w:rsid w:val="007D2DB2"/>
    <w:rsid w:val="007D3AF0"/>
    <w:rsid w:val="007D4389"/>
    <w:rsid w:val="007D600F"/>
    <w:rsid w:val="007E2E6E"/>
    <w:rsid w:val="007E3329"/>
    <w:rsid w:val="007E4144"/>
    <w:rsid w:val="007E4970"/>
    <w:rsid w:val="007E6DC8"/>
    <w:rsid w:val="007F5B13"/>
    <w:rsid w:val="007F636B"/>
    <w:rsid w:val="007F6A7F"/>
    <w:rsid w:val="007F7255"/>
    <w:rsid w:val="008000C7"/>
    <w:rsid w:val="0080160A"/>
    <w:rsid w:val="00804DB5"/>
    <w:rsid w:val="00806636"/>
    <w:rsid w:val="00815DF2"/>
    <w:rsid w:val="00817035"/>
    <w:rsid w:val="0082210E"/>
    <w:rsid w:val="008235DB"/>
    <w:rsid w:val="008250D3"/>
    <w:rsid w:val="008250DC"/>
    <w:rsid w:val="0082648C"/>
    <w:rsid w:val="00830DE2"/>
    <w:rsid w:val="0083240C"/>
    <w:rsid w:val="00835A45"/>
    <w:rsid w:val="00836F84"/>
    <w:rsid w:val="00837735"/>
    <w:rsid w:val="0084336C"/>
    <w:rsid w:val="00843915"/>
    <w:rsid w:val="008442AD"/>
    <w:rsid w:val="00845D0B"/>
    <w:rsid w:val="008473CC"/>
    <w:rsid w:val="00847B18"/>
    <w:rsid w:val="00851AFF"/>
    <w:rsid w:val="00852A80"/>
    <w:rsid w:val="00860873"/>
    <w:rsid w:val="00860D98"/>
    <w:rsid w:val="00862071"/>
    <w:rsid w:val="008712F8"/>
    <w:rsid w:val="00871DA0"/>
    <w:rsid w:val="00873590"/>
    <w:rsid w:val="00873B34"/>
    <w:rsid w:val="008749DE"/>
    <w:rsid w:val="00882BB8"/>
    <w:rsid w:val="00886BCA"/>
    <w:rsid w:val="008873D6"/>
    <w:rsid w:val="00887868"/>
    <w:rsid w:val="00887F53"/>
    <w:rsid w:val="00890888"/>
    <w:rsid w:val="00893AB6"/>
    <w:rsid w:val="00893B4D"/>
    <w:rsid w:val="0089711E"/>
    <w:rsid w:val="008A03D5"/>
    <w:rsid w:val="008A0AD8"/>
    <w:rsid w:val="008A1751"/>
    <w:rsid w:val="008A3457"/>
    <w:rsid w:val="008A4E9C"/>
    <w:rsid w:val="008B0F45"/>
    <w:rsid w:val="008B3238"/>
    <w:rsid w:val="008B4835"/>
    <w:rsid w:val="008B4A23"/>
    <w:rsid w:val="008B61FE"/>
    <w:rsid w:val="008B6418"/>
    <w:rsid w:val="008B7C2B"/>
    <w:rsid w:val="008C3373"/>
    <w:rsid w:val="008C3E8D"/>
    <w:rsid w:val="008C4DFE"/>
    <w:rsid w:val="008C666D"/>
    <w:rsid w:val="008C67D8"/>
    <w:rsid w:val="008D0688"/>
    <w:rsid w:val="008D29A2"/>
    <w:rsid w:val="008E39B7"/>
    <w:rsid w:val="008E4FDD"/>
    <w:rsid w:val="008E7B1E"/>
    <w:rsid w:val="008F3BB5"/>
    <w:rsid w:val="008F5043"/>
    <w:rsid w:val="009049ED"/>
    <w:rsid w:val="0091105E"/>
    <w:rsid w:val="00914182"/>
    <w:rsid w:val="00916A32"/>
    <w:rsid w:val="00921248"/>
    <w:rsid w:val="00923DFE"/>
    <w:rsid w:val="009248C0"/>
    <w:rsid w:val="00924EB9"/>
    <w:rsid w:val="00926B33"/>
    <w:rsid w:val="00927B41"/>
    <w:rsid w:val="00932874"/>
    <w:rsid w:val="00933B5A"/>
    <w:rsid w:val="00934D11"/>
    <w:rsid w:val="00937C0B"/>
    <w:rsid w:val="009433C4"/>
    <w:rsid w:val="00947D0F"/>
    <w:rsid w:val="00954EBE"/>
    <w:rsid w:val="00955682"/>
    <w:rsid w:val="009557CD"/>
    <w:rsid w:val="00955BCD"/>
    <w:rsid w:val="00962AE7"/>
    <w:rsid w:val="00962CF3"/>
    <w:rsid w:val="00964C12"/>
    <w:rsid w:val="00970826"/>
    <w:rsid w:val="00974616"/>
    <w:rsid w:val="00995424"/>
    <w:rsid w:val="009A3FA7"/>
    <w:rsid w:val="009A3FD1"/>
    <w:rsid w:val="009A4418"/>
    <w:rsid w:val="009B3F51"/>
    <w:rsid w:val="009C12EA"/>
    <w:rsid w:val="009C31CE"/>
    <w:rsid w:val="009C4901"/>
    <w:rsid w:val="009D277B"/>
    <w:rsid w:val="009D632F"/>
    <w:rsid w:val="009D71EC"/>
    <w:rsid w:val="009E05EF"/>
    <w:rsid w:val="009E116C"/>
    <w:rsid w:val="009E3438"/>
    <w:rsid w:val="009F0375"/>
    <w:rsid w:val="009F06BE"/>
    <w:rsid w:val="009F0F96"/>
    <w:rsid w:val="009F186F"/>
    <w:rsid w:val="009F4CEC"/>
    <w:rsid w:val="00A07A35"/>
    <w:rsid w:val="00A100A8"/>
    <w:rsid w:val="00A10C76"/>
    <w:rsid w:val="00A13B3D"/>
    <w:rsid w:val="00A143F0"/>
    <w:rsid w:val="00A16737"/>
    <w:rsid w:val="00A21977"/>
    <w:rsid w:val="00A2408D"/>
    <w:rsid w:val="00A24173"/>
    <w:rsid w:val="00A27AE5"/>
    <w:rsid w:val="00A3058D"/>
    <w:rsid w:val="00A308C4"/>
    <w:rsid w:val="00A33A47"/>
    <w:rsid w:val="00A4291A"/>
    <w:rsid w:val="00A445F7"/>
    <w:rsid w:val="00A458CA"/>
    <w:rsid w:val="00A4629E"/>
    <w:rsid w:val="00A51846"/>
    <w:rsid w:val="00A55BB9"/>
    <w:rsid w:val="00A6026E"/>
    <w:rsid w:val="00A6414F"/>
    <w:rsid w:val="00A646CA"/>
    <w:rsid w:val="00A666A8"/>
    <w:rsid w:val="00A70A7D"/>
    <w:rsid w:val="00A71989"/>
    <w:rsid w:val="00A71C90"/>
    <w:rsid w:val="00A749AA"/>
    <w:rsid w:val="00A769ED"/>
    <w:rsid w:val="00A76B08"/>
    <w:rsid w:val="00A827CD"/>
    <w:rsid w:val="00A85D02"/>
    <w:rsid w:val="00A92B8A"/>
    <w:rsid w:val="00A94188"/>
    <w:rsid w:val="00A9457C"/>
    <w:rsid w:val="00A947D3"/>
    <w:rsid w:val="00A95BA3"/>
    <w:rsid w:val="00A97DA1"/>
    <w:rsid w:val="00AA0A2F"/>
    <w:rsid w:val="00AA51C2"/>
    <w:rsid w:val="00AB414D"/>
    <w:rsid w:val="00AB535E"/>
    <w:rsid w:val="00AC4330"/>
    <w:rsid w:val="00AC55FD"/>
    <w:rsid w:val="00AC582B"/>
    <w:rsid w:val="00AC6B79"/>
    <w:rsid w:val="00AD1517"/>
    <w:rsid w:val="00AD2216"/>
    <w:rsid w:val="00AD4E39"/>
    <w:rsid w:val="00AE1E24"/>
    <w:rsid w:val="00AE3688"/>
    <w:rsid w:val="00AE4FDB"/>
    <w:rsid w:val="00AE6705"/>
    <w:rsid w:val="00B016AE"/>
    <w:rsid w:val="00B14334"/>
    <w:rsid w:val="00B21B6D"/>
    <w:rsid w:val="00B26AD1"/>
    <w:rsid w:val="00B27249"/>
    <w:rsid w:val="00B43954"/>
    <w:rsid w:val="00B461D2"/>
    <w:rsid w:val="00B4649C"/>
    <w:rsid w:val="00B53CE4"/>
    <w:rsid w:val="00B57E16"/>
    <w:rsid w:val="00B61043"/>
    <w:rsid w:val="00B61459"/>
    <w:rsid w:val="00B6267C"/>
    <w:rsid w:val="00B628B7"/>
    <w:rsid w:val="00B668CE"/>
    <w:rsid w:val="00B7406C"/>
    <w:rsid w:val="00B752DE"/>
    <w:rsid w:val="00B75A1E"/>
    <w:rsid w:val="00B77F4F"/>
    <w:rsid w:val="00B80AC3"/>
    <w:rsid w:val="00B80EF6"/>
    <w:rsid w:val="00B85E73"/>
    <w:rsid w:val="00B8632A"/>
    <w:rsid w:val="00B86DC2"/>
    <w:rsid w:val="00B906A2"/>
    <w:rsid w:val="00B90D90"/>
    <w:rsid w:val="00B911C7"/>
    <w:rsid w:val="00B935E5"/>
    <w:rsid w:val="00B94280"/>
    <w:rsid w:val="00BA38A9"/>
    <w:rsid w:val="00BA5EBE"/>
    <w:rsid w:val="00BB0481"/>
    <w:rsid w:val="00BB6AEE"/>
    <w:rsid w:val="00BC1A80"/>
    <w:rsid w:val="00BC3ECF"/>
    <w:rsid w:val="00BC4725"/>
    <w:rsid w:val="00BD187E"/>
    <w:rsid w:val="00BD2676"/>
    <w:rsid w:val="00BD2785"/>
    <w:rsid w:val="00BD4649"/>
    <w:rsid w:val="00BD7123"/>
    <w:rsid w:val="00BD74D9"/>
    <w:rsid w:val="00BE1871"/>
    <w:rsid w:val="00BE2477"/>
    <w:rsid w:val="00BE67BB"/>
    <w:rsid w:val="00BF2B00"/>
    <w:rsid w:val="00BF5C6D"/>
    <w:rsid w:val="00BF78F2"/>
    <w:rsid w:val="00C003AE"/>
    <w:rsid w:val="00C02013"/>
    <w:rsid w:val="00C02D2F"/>
    <w:rsid w:val="00C0372B"/>
    <w:rsid w:val="00C040B5"/>
    <w:rsid w:val="00C0415F"/>
    <w:rsid w:val="00C11CE1"/>
    <w:rsid w:val="00C1322B"/>
    <w:rsid w:val="00C14BD5"/>
    <w:rsid w:val="00C16454"/>
    <w:rsid w:val="00C244AF"/>
    <w:rsid w:val="00C2533A"/>
    <w:rsid w:val="00C253D3"/>
    <w:rsid w:val="00C30BB0"/>
    <w:rsid w:val="00C34B1A"/>
    <w:rsid w:val="00C43CAA"/>
    <w:rsid w:val="00C43E6E"/>
    <w:rsid w:val="00C52416"/>
    <w:rsid w:val="00C54A4D"/>
    <w:rsid w:val="00C566F1"/>
    <w:rsid w:val="00C64108"/>
    <w:rsid w:val="00C64B83"/>
    <w:rsid w:val="00C715D0"/>
    <w:rsid w:val="00C71799"/>
    <w:rsid w:val="00C754EF"/>
    <w:rsid w:val="00C769B0"/>
    <w:rsid w:val="00C81737"/>
    <w:rsid w:val="00C83794"/>
    <w:rsid w:val="00C97B64"/>
    <w:rsid w:val="00CA0173"/>
    <w:rsid w:val="00CA16B5"/>
    <w:rsid w:val="00CA2B1F"/>
    <w:rsid w:val="00CA3491"/>
    <w:rsid w:val="00CA578F"/>
    <w:rsid w:val="00CA654E"/>
    <w:rsid w:val="00CB5AD3"/>
    <w:rsid w:val="00CC0F47"/>
    <w:rsid w:val="00CC1F69"/>
    <w:rsid w:val="00CC2503"/>
    <w:rsid w:val="00CC49AE"/>
    <w:rsid w:val="00CC52D4"/>
    <w:rsid w:val="00CC7FF3"/>
    <w:rsid w:val="00CD6BCC"/>
    <w:rsid w:val="00CD7147"/>
    <w:rsid w:val="00CE2FF4"/>
    <w:rsid w:val="00CE676E"/>
    <w:rsid w:val="00CF2CF7"/>
    <w:rsid w:val="00D0029E"/>
    <w:rsid w:val="00D02602"/>
    <w:rsid w:val="00D05729"/>
    <w:rsid w:val="00D117E4"/>
    <w:rsid w:val="00D20EF5"/>
    <w:rsid w:val="00D2248D"/>
    <w:rsid w:val="00D306EB"/>
    <w:rsid w:val="00D32B76"/>
    <w:rsid w:val="00D375B8"/>
    <w:rsid w:val="00D408AD"/>
    <w:rsid w:val="00D4196D"/>
    <w:rsid w:val="00D47437"/>
    <w:rsid w:val="00D52B0A"/>
    <w:rsid w:val="00D57582"/>
    <w:rsid w:val="00D60706"/>
    <w:rsid w:val="00D6157E"/>
    <w:rsid w:val="00D617A0"/>
    <w:rsid w:val="00D617A3"/>
    <w:rsid w:val="00D624F2"/>
    <w:rsid w:val="00D63D66"/>
    <w:rsid w:val="00D7194D"/>
    <w:rsid w:val="00D71A17"/>
    <w:rsid w:val="00D777B6"/>
    <w:rsid w:val="00D77E1B"/>
    <w:rsid w:val="00D813A4"/>
    <w:rsid w:val="00D86845"/>
    <w:rsid w:val="00D8783C"/>
    <w:rsid w:val="00D87FB3"/>
    <w:rsid w:val="00D912CD"/>
    <w:rsid w:val="00D970B3"/>
    <w:rsid w:val="00DA0198"/>
    <w:rsid w:val="00DA0557"/>
    <w:rsid w:val="00DA1B74"/>
    <w:rsid w:val="00DA7D0A"/>
    <w:rsid w:val="00DB30D2"/>
    <w:rsid w:val="00DB5DE3"/>
    <w:rsid w:val="00DC0AAE"/>
    <w:rsid w:val="00DC370B"/>
    <w:rsid w:val="00DC5E99"/>
    <w:rsid w:val="00DD1B63"/>
    <w:rsid w:val="00DD3A4A"/>
    <w:rsid w:val="00DD7F36"/>
    <w:rsid w:val="00DF0ADC"/>
    <w:rsid w:val="00DF20F7"/>
    <w:rsid w:val="00DF2680"/>
    <w:rsid w:val="00DF4730"/>
    <w:rsid w:val="00E04191"/>
    <w:rsid w:val="00E043FD"/>
    <w:rsid w:val="00E0547B"/>
    <w:rsid w:val="00E05553"/>
    <w:rsid w:val="00E07BB8"/>
    <w:rsid w:val="00E1225A"/>
    <w:rsid w:val="00E126C7"/>
    <w:rsid w:val="00E16274"/>
    <w:rsid w:val="00E20F1D"/>
    <w:rsid w:val="00E216C8"/>
    <w:rsid w:val="00E22989"/>
    <w:rsid w:val="00E231D1"/>
    <w:rsid w:val="00E2373C"/>
    <w:rsid w:val="00E2462F"/>
    <w:rsid w:val="00E32378"/>
    <w:rsid w:val="00E3255C"/>
    <w:rsid w:val="00E34B8D"/>
    <w:rsid w:val="00E36B74"/>
    <w:rsid w:val="00E371D0"/>
    <w:rsid w:val="00E44E7F"/>
    <w:rsid w:val="00E50674"/>
    <w:rsid w:val="00E70ABD"/>
    <w:rsid w:val="00E70B7A"/>
    <w:rsid w:val="00E76424"/>
    <w:rsid w:val="00E77083"/>
    <w:rsid w:val="00E837F2"/>
    <w:rsid w:val="00E86E56"/>
    <w:rsid w:val="00EA11A5"/>
    <w:rsid w:val="00EA4D17"/>
    <w:rsid w:val="00EB5C93"/>
    <w:rsid w:val="00EB5CEC"/>
    <w:rsid w:val="00EC079A"/>
    <w:rsid w:val="00EC210C"/>
    <w:rsid w:val="00ED3D6E"/>
    <w:rsid w:val="00ED5D5D"/>
    <w:rsid w:val="00EE6841"/>
    <w:rsid w:val="00EE77F6"/>
    <w:rsid w:val="00EF1046"/>
    <w:rsid w:val="00EF26AF"/>
    <w:rsid w:val="00EF4E07"/>
    <w:rsid w:val="00F102FF"/>
    <w:rsid w:val="00F12A34"/>
    <w:rsid w:val="00F13F69"/>
    <w:rsid w:val="00F16FE7"/>
    <w:rsid w:val="00F209B9"/>
    <w:rsid w:val="00F3118A"/>
    <w:rsid w:val="00F36521"/>
    <w:rsid w:val="00F42563"/>
    <w:rsid w:val="00F43A0C"/>
    <w:rsid w:val="00F45313"/>
    <w:rsid w:val="00F4737D"/>
    <w:rsid w:val="00F50774"/>
    <w:rsid w:val="00F5623A"/>
    <w:rsid w:val="00F60E94"/>
    <w:rsid w:val="00F621AC"/>
    <w:rsid w:val="00F6401F"/>
    <w:rsid w:val="00F6651D"/>
    <w:rsid w:val="00F67965"/>
    <w:rsid w:val="00F700A3"/>
    <w:rsid w:val="00F70A6A"/>
    <w:rsid w:val="00F72B21"/>
    <w:rsid w:val="00F774EB"/>
    <w:rsid w:val="00F834CF"/>
    <w:rsid w:val="00F845F4"/>
    <w:rsid w:val="00F86AD3"/>
    <w:rsid w:val="00F92803"/>
    <w:rsid w:val="00F952D9"/>
    <w:rsid w:val="00FA1FA4"/>
    <w:rsid w:val="00FA421D"/>
    <w:rsid w:val="00FB0D7F"/>
    <w:rsid w:val="00FB3D6D"/>
    <w:rsid w:val="00FB3DDE"/>
    <w:rsid w:val="00FB5A98"/>
    <w:rsid w:val="00FB6BEC"/>
    <w:rsid w:val="00FB7AFC"/>
    <w:rsid w:val="00FB7DD5"/>
    <w:rsid w:val="00FC0BCE"/>
    <w:rsid w:val="00FC0D07"/>
    <w:rsid w:val="00FC10F2"/>
    <w:rsid w:val="00FC53C9"/>
    <w:rsid w:val="00FD2D1D"/>
    <w:rsid w:val="00FD7D51"/>
    <w:rsid w:val="00FE166E"/>
    <w:rsid w:val="00FF4753"/>
    <w:rsid w:val="00FF5088"/>
    <w:rsid w:val="00FF6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57475C"/>
  <w15:docId w15:val="{AE47F7A5-9685-442C-8583-07D2B6E79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30D2"/>
    <w:rPr>
      <w:lang w:eastAsia="en-US"/>
    </w:rPr>
  </w:style>
  <w:style w:type="paragraph" w:styleId="Ttulo1">
    <w:name w:val="heading 1"/>
    <w:basedOn w:val="Normal"/>
    <w:next w:val="Normal"/>
    <w:link w:val="Ttulo1Char"/>
    <w:qFormat/>
    <w:rsid w:val="00DB30D2"/>
    <w:pPr>
      <w:keepNext/>
      <w:jc w:val="both"/>
      <w:outlineLvl w:val="0"/>
    </w:pPr>
    <w:rPr>
      <w:b/>
      <w:i/>
      <w:sz w:val="24"/>
    </w:rPr>
  </w:style>
  <w:style w:type="paragraph" w:styleId="Ttulo2">
    <w:name w:val="heading 2"/>
    <w:basedOn w:val="Normal"/>
    <w:next w:val="Normal"/>
    <w:qFormat/>
    <w:rsid w:val="00DB30D2"/>
    <w:pPr>
      <w:keepNext/>
      <w:jc w:val="center"/>
      <w:outlineLvl w:val="1"/>
    </w:pPr>
    <w:rPr>
      <w:b/>
      <w:sz w:val="24"/>
    </w:rPr>
  </w:style>
  <w:style w:type="paragraph" w:styleId="Ttulo3">
    <w:name w:val="heading 3"/>
    <w:basedOn w:val="Normal"/>
    <w:next w:val="Normal"/>
    <w:qFormat/>
    <w:rsid w:val="00DB30D2"/>
    <w:pPr>
      <w:keepNext/>
      <w:spacing w:line="360" w:lineRule="auto"/>
      <w:jc w:val="both"/>
      <w:outlineLvl w:val="2"/>
    </w:pPr>
    <w:rPr>
      <w:b/>
      <w:sz w:val="32"/>
      <w:lang w:eastAsia="pt-BR"/>
    </w:rPr>
  </w:style>
  <w:style w:type="paragraph" w:styleId="Ttulo4">
    <w:name w:val="heading 4"/>
    <w:basedOn w:val="Normal"/>
    <w:next w:val="Normal"/>
    <w:link w:val="Ttulo4Char"/>
    <w:qFormat/>
    <w:rsid w:val="00DB30D2"/>
    <w:pPr>
      <w:keepNext/>
      <w:jc w:val="center"/>
      <w:outlineLvl w:val="3"/>
    </w:pPr>
    <w:rPr>
      <w:sz w:val="24"/>
    </w:rPr>
  </w:style>
  <w:style w:type="paragraph" w:styleId="Ttulo5">
    <w:name w:val="heading 5"/>
    <w:basedOn w:val="Normal"/>
    <w:next w:val="Normal"/>
    <w:qFormat/>
    <w:rsid w:val="00DB30D2"/>
    <w:pPr>
      <w:keepNext/>
      <w:jc w:val="both"/>
      <w:outlineLvl w:val="4"/>
    </w:pPr>
    <w:rPr>
      <w:sz w:val="24"/>
    </w:rPr>
  </w:style>
  <w:style w:type="paragraph" w:styleId="Ttulo6">
    <w:name w:val="heading 6"/>
    <w:basedOn w:val="Normal"/>
    <w:next w:val="Normal"/>
    <w:qFormat/>
    <w:rsid w:val="00DB30D2"/>
    <w:pPr>
      <w:keepNext/>
      <w:spacing w:line="288" w:lineRule="auto"/>
      <w:jc w:val="center"/>
      <w:outlineLvl w:val="5"/>
    </w:pPr>
    <w:rPr>
      <w:b/>
      <w:bCs/>
      <w:i/>
      <w:iCs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DB30D2"/>
    <w:pPr>
      <w:jc w:val="center"/>
    </w:pPr>
    <w:rPr>
      <w:b/>
      <w:sz w:val="32"/>
    </w:rPr>
  </w:style>
  <w:style w:type="paragraph" w:styleId="Recuodecorpodetexto3">
    <w:name w:val="Body Text Indent 3"/>
    <w:basedOn w:val="Normal"/>
    <w:rsid w:val="00DB30D2"/>
    <w:pPr>
      <w:ind w:firstLine="1418"/>
      <w:jc w:val="both"/>
    </w:pPr>
    <w:rPr>
      <w:sz w:val="24"/>
    </w:rPr>
  </w:style>
  <w:style w:type="paragraph" w:styleId="Corpodetexto">
    <w:name w:val="Body Text"/>
    <w:basedOn w:val="Normal"/>
    <w:rsid w:val="00DB30D2"/>
    <w:pPr>
      <w:jc w:val="both"/>
    </w:pPr>
  </w:style>
  <w:style w:type="paragraph" w:styleId="Recuodecorpodetexto">
    <w:name w:val="Body Text Indent"/>
    <w:basedOn w:val="Normal"/>
    <w:link w:val="RecuodecorpodetextoChar"/>
    <w:rsid w:val="00DB30D2"/>
    <w:pPr>
      <w:ind w:left="709" w:hanging="1"/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rsid w:val="00DB30D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DB30D2"/>
    <w:pPr>
      <w:tabs>
        <w:tab w:val="center" w:pos="4419"/>
        <w:tab w:val="right" w:pos="8838"/>
      </w:tabs>
    </w:pPr>
  </w:style>
  <w:style w:type="paragraph" w:styleId="Recuodecorpodetexto2">
    <w:name w:val="Body Text Indent 2"/>
    <w:basedOn w:val="Normal"/>
    <w:rsid w:val="00DB30D2"/>
    <w:pPr>
      <w:ind w:left="1843" w:hanging="1135"/>
      <w:jc w:val="both"/>
    </w:pPr>
    <w:rPr>
      <w:sz w:val="24"/>
      <w:lang w:eastAsia="pt-BR"/>
    </w:rPr>
  </w:style>
  <w:style w:type="character" w:styleId="Nmerodepgina">
    <w:name w:val="page number"/>
    <w:basedOn w:val="Fontepargpadro"/>
    <w:rsid w:val="00DB30D2"/>
  </w:style>
  <w:style w:type="paragraph" w:styleId="Corpodetexto2">
    <w:name w:val="Body Text 2"/>
    <w:basedOn w:val="Normal"/>
    <w:rsid w:val="00DB30D2"/>
    <w:rPr>
      <w:b/>
      <w:bCs/>
      <w:sz w:val="28"/>
    </w:rPr>
  </w:style>
  <w:style w:type="table" w:styleId="Tabelacomgrade">
    <w:name w:val="Table Grid"/>
    <w:basedOn w:val="Tabelanormal"/>
    <w:uiPriority w:val="59"/>
    <w:rsid w:val="003405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93B4D"/>
    <w:rPr>
      <w:color w:val="0000FF"/>
      <w:u w:val="single"/>
    </w:rPr>
  </w:style>
  <w:style w:type="character" w:customStyle="1" w:styleId="im">
    <w:name w:val="im"/>
    <w:basedOn w:val="Fontepargpadro"/>
    <w:rsid w:val="003673FC"/>
  </w:style>
  <w:style w:type="paragraph" w:styleId="Textodebalo">
    <w:name w:val="Balloon Text"/>
    <w:basedOn w:val="Normal"/>
    <w:semiHidden/>
    <w:rsid w:val="008A4E9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30BB0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  <w:lang w:eastAsia="pt-BR"/>
    </w:rPr>
  </w:style>
  <w:style w:type="paragraph" w:customStyle="1" w:styleId="Default">
    <w:name w:val="Default"/>
    <w:rsid w:val="00937C0B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eastAsia="en-US"/>
    </w:rPr>
  </w:style>
  <w:style w:type="character" w:customStyle="1" w:styleId="RodapChar">
    <w:name w:val="Rodapé Char"/>
    <w:link w:val="Rodap"/>
    <w:uiPriority w:val="99"/>
    <w:rsid w:val="00C16454"/>
    <w:rPr>
      <w:lang w:eastAsia="en-US"/>
    </w:rPr>
  </w:style>
  <w:style w:type="character" w:customStyle="1" w:styleId="CabealhoChar">
    <w:name w:val="Cabeçalho Char"/>
    <w:link w:val="Cabealho"/>
    <w:uiPriority w:val="99"/>
    <w:rsid w:val="00C16454"/>
    <w:rPr>
      <w:lang w:eastAsia="en-US"/>
    </w:rPr>
  </w:style>
  <w:style w:type="character" w:customStyle="1" w:styleId="Ttulo1Char">
    <w:name w:val="Título 1 Char"/>
    <w:basedOn w:val="Fontepargpadro"/>
    <w:link w:val="Ttulo1"/>
    <w:rsid w:val="00661180"/>
    <w:rPr>
      <w:b/>
      <w:i/>
      <w:sz w:val="24"/>
      <w:lang w:eastAsia="en-US"/>
    </w:rPr>
  </w:style>
  <w:style w:type="character" w:customStyle="1" w:styleId="Ttulo4Char">
    <w:name w:val="Título 4 Char"/>
    <w:basedOn w:val="Fontepargpadro"/>
    <w:link w:val="Ttulo4"/>
    <w:rsid w:val="00661180"/>
    <w:rPr>
      <w:sz w:val="24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rsid w:val="00661180"/>
    <w:rPr>
      <w:sz w:val="24"/>
      <w:lang w:eastAsia="en-US"/>
    </w:rPr>
  </w:style>
  <w:style w:type="paragraph" w:styleId="PargrafodaLista">
    <w:name w:val="List Paragraph"/>
    <w:basedOn w:val="Normal"/>
    <w:uiPriority w:val="34"/>
    <w:qFormat/>
    <w:rsid w:val="00000B64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rsid w:val="00421F15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semiHidden/>
    <w:unhideWhenUsed/>
    <w:rsid w:val="00C43CAA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C43CAA"/>
  </w:style>
  <w:style w:type="character" w:customStyle="1" w:styleId="TextodecomentrioChar">
    <w:name w:val="Texto de comentário Char"/>
    <w:basedOn w:val="Fontepargpadro"/>
    <w:link w:val="Textodecomentrio"/>
    <w:semiHidden/>
    <w:rsid w:val="00C43CAA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C43CA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C43CAA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c-ppg@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07E4D-027F-3549-81A1-A5DD4341A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2</Words>
  <Characters>184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NTRO DE TECNOLOGIA - CTC</vt:lpstr>
      <vt:lpstr>CENTRO DE TECNOLOGIA - CTC</vt:lpstr>
    </vt:vector>
  </TitlesOfParts>
  <Company>uem</Company>
  <LinksUpToDate>false</LinksUpToDate>
  <CharactersWithSpaces>2185</CharactersWithSpaces>
  <SharedDoc>false</SharedDoc>
  <HLinks>
    <vt:vector size="18" baseType="variant">
      <vt:variant>
        <vt:i4>2031737</vt:i4>
      </vt:variant>
      <vt:variant>
        <vt:i4>3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  <vt:variant>
        <vt:i4>2031737</vt:i4>
      </vt:variant>
      <vt:variant>
        <vt:i4>0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  <vt:variant>
        <vt:i4>2031737</vt:i4>
      </vt:variant>
      <vt:variant>
        <vt:i4>8</vt:i4>
      </vt:variant>
      <vt:variant>
        <vt:i4>0</vt:i4>
      </vt:variant>
      <vt:variant>
        <vt:i4>5</vt:i4>
      </vt:variant>
      <vt:variant>
        <vt:lpwstr>mailto:sec-ppg@uem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TECNOLOGIA - CTC</dc:title>
  <dc:creator>din</dc:creator>
  <cp:lastModifiedBy>ppg</cp:lastModifiedBy>
  <cp:revision>4</cp:revision>
  <cp:lastPrinted>2023-11-08T14:58:00Z</cp:lastPrinted>
  <dcterms:created xsi:type="dcterms:W3CDTF">2025-05-28T19:08:00Z</dcterms:created>
  <dcterms:modified xsi:type="dcterms:W3CDTF">2025-05-2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c29142-3c98-4806-8f29-2b638b0fe72f</vt:lpwstr>
  </property>
</Properties>
</file>